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27E1" w:rsidRPr="00EB62DC" w:rsidRDefault="002E27E1" w:rsidP="00EB62DC">
      <w:pPr>
        <w:spacing w:after="0" w:line="360" w:lineRule="exact"/>
        <w:jc w:val="center"/>
        <w:rPr>
          <w:b/>
          <w:sz w:val="32"/>
          <w:szCs w:val="32"/>
          <w:lang w:eastAsia="zh-CN"/>
        </w:rPr>
      </w:pPr>
      <w:r w:rsidRPr="00AF342D">
        <w:rPr>
          <w:b/>
          <w:sz w:val="32"/>
          <w:szCs w:val="32"/>
          <w:lang w:eastAsia="zh-CN"/>
        </w:rPr>
        <w:t>《</w:t>
      </w:r>
      <w:r w:rsidR="00DA2D3F">
        <w:rPr>
          <w:rFonts w:hint="eastAsia"/>
          <w:b/>
          <w:sz w:val="32"/>
          <w:szCs w:val="32"/>
          <w:lang w:eastAsia="zh-CN"/>
        </w:rPr>
        <w:t>投资</w:t>
      </w:r>
      <w:r w:rsidR="005109ED">
        <w:rPr>
          <w:rFonts w:hint="eastAsia"/>
          <w:b/>
          <w:sz w:val="32"/>
          <w:szCs w:val="32"/>
          <w:lang w:eastAsia="zh-CN"/>
        </w:rPr>
        <w:t>学</w:t>
      </w:r>
      <w:r w:rsidRPr="00AF342D">
        <w:rPr>
          <w:b/>
          <w:sz w:val="32"/>
          <w:szCs w:val="32"/>
          <w:lang w:eastAsia="zh-CN"/>
        </w:rPr>
        <w:t>》课程教学大纲</w:t>
      </w:r>
    </w:p>
    <w:tbl>
      <w:tblPr>
        <w:tblW w:w="94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48"/>
        <w:gridCol w:w="1359"/>
        <w:gridCol w:w="242"/>
        <w:gridCol w:w="567"/>
        <w:gridCol w:w="1843"/>
        <w:gridCol w:w="992"/>
        <w:gridCol w:w="1418"/>
        <w:gridCol w:w="749"/>
        <w:gridCol w:w="952"/>
        <w:gridCol w:w="631"/>
      </w:tblGrid>
      <w:tr w:rsidR="00113022" w:rsidRPr="006506A0" w:rsidTr="00631FA7">
        <w:trPr>
          <w:trHeight w:val="340"/>
          <w:jc w:val="center"/>
        </w:trPr>
        <w:tc>
          <w:tcPr>
            <w:tcW w:w="4659" w:type="dxa"/>
            <w:gridSpan w:val="5"/>
            <w:vAlign w:val="center"/>
          </w:tcPr>
          <w:p w:rsidR="00585D0C" w:rsidRPr="006506A0" w:rsidRDefault="002E27E1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课程名称：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投资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学</w:t>
            </w:r>
          </w:p>
        </w:tc>
        <w:tc>
          <w:tcPr>
            <w:tcW w:w="4742" w:type="dxa"/>
            <w:gridSpan w:val="5"/>
            <w:vAlign w:val="center"/>
          </w:tcPr>
          <w:p w:rsidR="002E27E1" w:rsidRPr="006506A0" w:rsidRDefault="002E27E1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SimSun"/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课程类别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>（必修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>/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>选修）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：</w:t>
            </w:r>
            <w:r w:rsidR="00DA2D3F">
              <w:rPr>
                <w:rFonts w:ascii="SimSun" w:hAnsi="SimSun" w:hint="eastAsia"/>
                <w:sz w:val="21"/>
                <w:szCs w:val="21"/>
                <w:lang w:eastAsia="zh-CN"/>
              </w:rPr>
              <w:t>专业必修</w:t>
            </w:r>
          </w:p>
        </w:tc>
      </w:tr>
      <w:tr w:rsidR="0011302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6506A0" w:rsidRDefault="002E27E1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</w:rPr>
            </w:pPr>
            <w:r w:rsidRPr="006506A0">
              <w:rPr>
                <w:rFonts w:eastAsiaTheme="minorEastAsia"/>
                <w:b/>
                <w:sz w:val="21"/>
                <w:szCs w:val="21"/>
              </w:rPr>
              <w:t>课程英文名称：</w:t>
            </w:r>
            <w:r w:rsidR="00585D0C" w:rsidRPr="006506A0">
              <w:rPr>
                <w:rFonts w:eastAsiaTheme="minorEastAsia"/>
                <w:sz w:val="21"/>
                <w:szCs w:val="21"/>
              </w:rPr>
              <w:t>Macroeconomics</w:t>
            </w:r>
          </w:p>
        </w:tc>
      </w:tr>
      <w:tr w:rsidR="00113022" w:rsidRPr="006506A0" w:rsidTr="00631FA7">
        <w:trPr>
          <w:trHeight w:val="340"/>
          <w:jc w:val="center"/>
        </w:trPr>
        <w:tc>
          <w:tcPr>
            <w:tcW w:w="4659" w:type="dxa"/>
            <w:gridSpan w:val="5"/>
            <w:vAlign w:val="center"/>
          </w:tcPr>
          <w:p w:rsidR="002E27E1" w:rsidRPr="006506A0" w:rsidRDefault="002E27E1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b/>
                <w:sz w:val="21"/>
                <w:szCs w:val="21"/>
              </w:rPr>
              <w:t>总学时</w:t>
            </w:r>
            <w:r w:rsidRPr="006506A0">
              <w:rPr>
                <w:rFonts w:eastAsiaTheme="minorEastAsia"/>
                <w:b/>
                <w:sz w:val="21"/>
                <w:szCs w:val="21"/>
              </w:rPr>
              <w:t>/</w:t>
            </w:r>
            <w:r w:rsidRPr="006506A0">
              <w:rPr>
                <w:rFonts w:eastAsiaTheme="minorEastAsia"/>
                <w:b/>
                <w:sz w:val="21"/>
                <w:szCs w:val="21"/>
              </w:rPr>
              <w:t>周学时</w:t>
            </w:r>
            <w:r w:rsidRPr="006506A0">
              <w:rPr>
                <w:rFonts w:eastAsiaTheme="minorEastAsia"/>
                <w:b/>
                <w:sz w:val="21"/>
                <w:szCs w:val="21"/>
              </w:rPr>
              <w:t>/</w:t>
            </w:r>
            <w:r w:rsidRPr="006506A0">
              <w:rPr>
                <w:rFonts w:eastAsiaTheme="minorEastAsia"/>
                <w:b/>
                <w:sz w:val="21"/>
                <w:szCs w:val="21"/>
              </w:rPr>
              <w:t>学分：</w:t>
            </w:r>
            <w:r w:rsidR="00DA2D3F">
              <w:rPr>
                <w:rFonts w:hint="eastAsia"/>
                <w:sz w:val="21"/>
                <w:szCs w:val="21"/>
                <w:lang w:eastAsia="zh-TW"/>
              </w:rPr>
              <w:t>54</w:t>
            </w:r>
            <w:r w:rsidR="00585D0C" w:rsidRPr="006506A0">
              <w:rPr>
                <w:rFonts w:eastAsiaTheme="minorEastAsia"/>
                <w:sz w:val="21"/>
                <w:szCs w:val="21"/>
              </w:rPr>
              <w:t>/3/3</w:t>
            </w:r>
          </w:p>
        </w:tc>
        <w:tc>
          <w:tcPr>
            <w:tcW w:w="4742" w:type="dxa"/>
            <w:gridSpan w:val="5"/>
            <w:vAlign w:val="center"/>
          </w:tcPr>
          <w:p w:rsidR="002E27E1" w:rsidRPr="006506A0" w:rsidRDefault="002E27E1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sz w:val="21"/>
                <w:szCs w:val="21"/>
                <w:lang w:eastAsia="zh-TW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其中实验</w:t>
            </w:r>
            <w:r w:rsidR="00FA0724" w:rsidRPr="006506A0">
              <w:rPr>
                <w:rFonts w:eastAsia="SimSun"/>
                <w:b/>
                <w:sz w:val="21"/>
                <w:szCs w:val="21"/>
                <w:lang w:eastAsia="zh-CN"/>
              </w:rPr>
              <w:t>/</w:t>
            </w:r>
            <w:r w:rsidR="00FA0724" w:rsidRPr="006506A0">
              <w:rPr>
                <w:rFonts w:eastAsia="SimSun"/>
                <w:b/>
                <w:sz w:val="21"/>
                <w:szCs w:val="21"/>
                <w:lang w:eastAsia="zh-CN"/>
              </w:rPr>
              <w:t>实践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学时：</w:t>
            </w:r>
            <w:r w:rsidR="00DA2D3F">
              <w:rPr>
                <w:rFonts w:hint="eastAsia"/>
                <w:sz w:val="21"/>
                <w:szCs w:val="21"/>
                <w:lang w:eastAsia="zh-TW"/>
              </w:rPr>
              <w:t>18</w:t>
            </w:r>
          </w:p>
        </w:tc>
      </w:tr>
      <w:tr w:rsidR="00113022" w:rsidRPr="006506A0" w:rsidTr="00173269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111AE" w:rsidRPr="00DA2D3F" w:rsidRDefault="002111AE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先修课程：</w:t>
            </w:r>
            <w:r w:rsidR="00DA2D3F" w:rsidRPr="00552DB5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会计学、经济学</w:t>
            </w:r>
          </w:p>
        </w:tc>
      </w:tr>
      <w:tr w:rsidR="00113022" w:rsidRPr="006506A0" w:rsidTr="00631FA7">
        <w:trPr>
          <w:trHeight w:val="340"/>
          <w:jc w:val="center"/>
        </w:trPr>
        <w:tc>
          <w:tcPr>
            <w:tcW w:w="4659" w:type="dxa"/>
            <w:gridSpan w:val="5"/>
            <w:vAlign w:val="center"/>
          </w:tcPr>
          <w:p w:rsidR="002E27E1" w:rsidRPr="006506A0" w:rsidRDefault="002E27E1" w:rsidP="00E700A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授课时间：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周一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-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="00DA2D3F" w:rsidRPr="006506A0">
              <w:rPr>
                <w:rFonts w:eastAsiaTheme="minorEastAsia"/>
                <w:sz w:val="21"/>
                <w:szCs w:val="21"/>
                <w:lang w:eastAsia="zh-CN"/>
              </w:rPr>
              <w:t>节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（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2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班）</w:t>
            </w:r>
          </w:p>
        </w:tc>
        <w:tc>
          <w:tcPr>
            <w:tcW w:w="4742" w:type="dxa"/>
            <w:gridSpan w:val="5"/>
            <w:vAlign w:val="center"/>
          </w:tcPr>
          <w:p w:rsidR="00DA2D3F" w:rsidRPr="00DA2D3F" w:rsidRDefault="002E27E1" w:rsidP="00E700A5">
            <w:pPr>
              <w:tabs>
                <w:tab w:val="left" w:pos="1440"/>
              </w:tabs>
              <w:spacing w:after="0" w:line="360" w:lineRule="exact"/>
              <w:outlineLvl w:val="0"/>
              <w:rPr>
                <w:sz w:val="21"/>
                <w:szCs w:val="21"/>
                <w:lang w:eastAsia="zh-TW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授课地点：</w:t>
            </w:r>
            <w:r w:rsidR="00DA2D3F" w:rsidRPr="00DA2D3F">
              <w:rPr>
                <w:rFonts w:hint="eastAsia"/>
                <w:sz w:val="21"/>
                <w:szCs w:val="21"/>
                <w:lang w:eastAsia="zh-CN"/>
              </w:rPr>
              <w:t>6</w:t>
            </w:r>
            <w:r w:rsidR="00DA2D3F" w:rsidRPr="00DA2D3F">
              <w:rPr>
                <w:rFonts w:hint="eastAsia"/>
                <w:sz w:val="21"/>
                <w:szCs w:val="21"/>
                <w:lang w:eastAsia="zh-TW"/>
              </w:rPr>
              <w:t>312</w:t>
            </w:r>
            <w:r w:rsidR="00DA2D3F" w:rsidRPr="00DA2D3F">
              <w:rPr>
                <w:rFonts w:hint="eastAsia"/>
                <w:sz w:val="21"/>
                <w:szCs w:val="21"/>
                <w:lang w:eastAsia="zh-CN"/>
              </w:rPr>
              <w:t>与实验楼</w:t>
            </w:r>
            <w:r w:rsidR="00DA2D3F" w:rsidRPr="00DA2D3F">
              <w:rPr>
                <w:rFonts w:hint="eastAsia"/>
                <w:sz w:val="21"/>
                <w:szCs w:val="21"/>
                <w:lang w:eastAsia="zh-CN"/>
              </w:rPr>
              <w:t>616</w:t>
            </w:r>
            <w:r w:rsidR="00DA2D3F" w:rsidRPr="00DA2D3F">
              <w:rPr>
                <w:rFonts w:hint="eastAsia"/>
                <w:sz w:val="21"/>
                <w:szCs w:val="21"/>
                <w:lang w:eastAsia="zh-CN"/>
              </w:rPr>
              <w:t>（</w:t>
            </w:r>
            <w:r w:rsidR="00DA2D3F" w:rsidRPr="00DA2D3F">
              <w:rPr>
                <w:rFonts w:hint="eastAsia"/>
                <w:sz w:val="21"/>
                <w:szCs w:val="21"/>
                <w:lang w:eastAsia="zh-TW"/>
              </w:rPr>
              <w:t>2</w:t>
            </w:r>
            <w:r w:rsidR="00DA2D3F" w:rsidRPr="00DA2D3F">
              <w:rPr>
                <w:rFonts w:hint="eastAsia"/>
                <w:sz w:val="21"/>
                <w:szCs w:val="21"/>
                <w:lang w:eastAsia="zh-CN"/>
              </w:rPr>
              <w:t>班）</w:t>
            </w:r>
          </w:p>
        </w:tc>
      </w:tr>
      <w:tr w:rsidR="00113022" w:rsidRPr="006506A0" w:rsidTr="006255CF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C06D81" w:rsidRPr="00DA2D3F" w:rsidRDefault="00C06D81" w:rsidP="00E700A5">
            <w:pPr>
              <w:tabs>
                <w:tab w:val="left" w:pos="1440"/>
              </w:tabs>
              <w:spacing w:after="0" w:line="360" w:lineRule="exact"/>
              <w:outlineLvl w:val="0"/>
              <w:rPr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授课对象：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201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7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级经济与金融系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2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班</w:t>
            </w:r>
          </w:p>
        </w:tc>
      </w:tr>
      <w:tr w:rsidR="0011302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6506A0" w:rsidRDefault="002E27E1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开课</w:t>
            </w:r>
            <w:r w:rsidR="00631FA7"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学院</w:t>
            </w: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：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粤台产业科技学院</w:t>
            </w:r>
          </w:p>
        </w:tc>
      </w:tr>
      <w:tr w:rsidR="0011302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6506A0" w:rsidRDefault="002E27E1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任课教师姓名</w:t>
            </w: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职称：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谢依珊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/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副教授</w:t>
            </w:r>
          </w:p>
        </w:tc>
      </w:tr>
      <w:tr w:rsidR="0011302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6506A0" w:rsidRDefault="002E27E1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答疑时间、地点与方式：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周二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5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="00DA2D3F">
              <w:rPr>
                <w:rFonts w:eastAsiaTheme="minorEastAsia"/>
                <w:sz w:val="21"/>
                <w:szCs w:val="21"/>
                <w:lang w:eastAsia="zh-CN"/>
              </w:rPr>
              <w:t>0-1</w:t>
            </w:r>
            <w:r w:rsidR="00DA2D3F">
              <w:rPr>
                <w:rFonts w:hint="eastAsia"/>
                <w:sz w:val="21"/>
                <w:szCs w:val="21"/>
                <w:lang w:eastAsia="zh-CN"/>
              </w:rPr>
              <w:t>6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：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30/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实验楼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204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办公室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/</w:t>
            </w:r>
            <w:r w:rsidR="00585D0C" w:rsidRPr="006506A0">
              <w:rPr>
                <w:rFonts w:eastAsiaTheme="minorEastAsia"/>
                <w:sz w:val="21"/>
                <w:szCs w:val="21"/>
                <w:lang w:eastAsia="zh-CN"/>
              </w:rPr>
              <w:t>面授与讨论</w:t>
            </w:r>
          </w:p>
        </w:tc>
      </w:tr>
      <w:tr w:rsidR="0011302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735FDE" w:rsidRPr="006506A0" w:rsidRDefault="00735FDE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课程考核方式：</w:t>
            </w: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开卷</w:t>
            </w: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闭卷</w:t>
            </w: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（</w:t>
            </w:r>
            <w:r w:rsidR="00585D0C"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√</w:t>
            </w: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）</w:t>
            </w: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课程论文</w:t>
            </w: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其它</w:t>
            </w:r>
            <w:r w:rsidRPr="006506A0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</w:p>
        </w:tc>
      </w:tr>
      <w:tr w:rsidR="0011302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DA2D3F" w:rsidRDefault="00735FDE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asciiTheme="minorEastAsia" w:hAnsiTheme="minorEastAsia"/>
                <w:bCs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使用教材：</w:t>
            </w:r>
            <w:r w:rsidR="00DA2D3F" w:rsidRPr="00552DB5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《投资学教程》，刘晓燕，上海财经大学出版社，第二版，</w:t>
            </w:r>
            <w:r w:rsidR="00DA2D3F" w:rsidRPr="00552DB5">
              <w:rPr>
                <w:rFonts w:asciiTheme="minorEastAsia" w:eastAsiaTheme="minorEastAsia" w:hAnsiTheme="minorEastAsia"/>
                <w:bCs/>
                <w:sz w:val="21"/>
                <w:szCs w:val="21"/>
                <w:lang w:eastAsia="zh-CN"/>
              </w:rPr>
              <w:t>2016</w:t>
            </w:r>
            <w:r w:rsidR="00DA2D3F" w:rsidRPr="00552DB5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年</w:t>
            </w:r>
            <w:r w:rsidR="00DA2D3F" w:rsidRPr="00552DB5">
              <w:rPr>
                <w:rFonts w:asciiTheme="minorEastAsia" w:eastAsiaTheme="minorEastAsia" w:hAnsiTheme="minorEastAsia"/>
                <w:bCs/>
                <w:sz w:val="21"/>
                <w:szCs w:val="21"/>
                <w:lang w:eastAsia="zh-CN"/>
              </w:rPr>
              <w:t>5</w:t>
            </w:r>
            <w:r w:rsidR="00DA2D3F" w:rsidRPr="00552DB5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月第</w:t>
            </w:r>
            <w:r w:rsidR="00DA2D3F" w:rsidRPr="00552DB5">
              <w:rPr>
                <w:rFonts w:asciiTheme="minorEastAsia" w:eastAsiaTheme="minorEastAsia" w:hAnsiTheme="minorEastAsia"/>
                <w:bCs/>
                <w:sz w:val="21"/>
                <w:szCs w:val="21"/>
                <w:lang w:eastAsia="zh-CN"/>
              </w:rPr>
              <w:t>2</w:t>
            </w:r>
            <w:r w:rsidR="00DA2D3F" w:rsidRPr="00552DB5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次印刷。</w:t>
            </w:r>
          </w:p>
          <w:p w:rsidR="00735FDE" w:rsidRPr="006506A0" w:rsidRDefault="00735FDE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教学参考资料：</w:t>
            </w:r>
            <w:r w:rsidR="00DA2D3F" w:rsidRPr="00552DB5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《投资学</w:t>
            </w:r>
            <w:r w:rsidR="00DA2D3F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》，</w:t>
            </w:r>
            <w:r w:rsidR="00DA2D3F" w:rsidRPr="00552DB5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刘红忠、高等教育出版社，</w:t>
            </w:r>
            <w:r w:rsidR="00DA2D3F">
              <w:rPr>
                <w:rFonts w:asciiTheme="minorEastAsia" w:eastAsiaTheme="minorEastAsia" w:hAnsiTheme="minorEastAsia"/>
                <w:bCs/>
                <w:sz w:val="21"/>
                <w:szCs w:val="21"/>
                <w:lang w:eastAsia="zh-CN"/>
              </w:rPr>
              <w:t>2015年</w:t>
            </w:r>
            <w:r w:rsidR="00DA2D3F" w:rsidRPr="00552DB5">
              <w:rPr>
                <w:rFonts w:asciiTheme="minorEastAsia" w:eastAsiaTheme="minorEastAsia" w:hAnsiTheme="minorEastAsia"/>
                <w:bCs/>
                <w:sz w:val="21"/>
                <w:szCs w:val="21"/>
                <w:lang w:eastAsia="zh-CN"/>
              </w:rPr>
              <w:t>2</w:t>
            </w:r>
            <w:r w:rsidR="00DA2D3F">
              <w:rPr>
                <w:rFonts w:asciiTheme="minorEastAsia" w:eastAsiaTheme="minorEastAsia" w:hAnsiTheme="minorEastAsia"/>
                <w:bCs/>
                <w:sz w:val="21"/>
                <w:szCs w:val="21"/>
                <w:lang w:eastAsia="zh-CN"/>
              </w:rPr>
              <w:t>月出版。</w:t>
            </w:r>
          </w:p>
        </w:tc>
      </w:tr>
      <w:tr w:rsidR="0011302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735FDE" w:rsidRPr="006506A0" w:rsidRDefault="00735FDE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课程简介：</w:t>
            </w:r>
            <w:r w:rsidR="00DA2D3F"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课程从投资人的角度出发，介绍各种投资工具的基本知识与相关制度。</w:t>
            </w:r>
            <w:bookmarkStart w:id="0" w:name="_GoBack"/>
            <w:bookmarkEnd w:id="0"/>
            <w:r w:rsidR="00DA2D3F"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教学内容包括了了解各种投资工具的类别、风险与预期报酬率外；影响各个投资工具价值的因素，例如总体经济、产业、个别公司经营情况等；最后形成投资组合，适当地将资金分配到各种价格被市场低估的投资工具上；而最终能够建构出一个稳健的投资策略。</w:t>
            </w:r>
          </w:p>
        </w:tc>
      </w:tr>
      <w:tr w:rsidR="00113022" w:rsidRPr="006506A0" w:rsidTr="008252E4">
        <w:trPr>
          <w:trHeight w:val="983"/>
          <w:jc w:val="center"/>
        </w:trPr>
        <w:tc>
          <w:tcPr>
            <w:tcW w:w="5651" w:type="dxa"/>
            <w:gridSpan w:val="6"/>
          </w:tcPr>
          <w:p w:rsidR="00735FDE" w:rsidRPr="006506A0" w:rsidRDefault="00917C66" w:rsidP="00426D8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课程教学目标</w:t>
            </w:r>
          </w:p>
          <w:p w:rsidR="00DA2D3F" w:rsidRPr="00552DB5" w:rsidRDefault="00DA2D3F" w:rsidP="00426D85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理</w:t>
            </w:r>
            <w:r w:rsidRPr="00552DB5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解</w:t>
            </w: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金融商品的发行、市场交易实务、報酬與風險的衡量方式、以及风险控制的方法。</w:t>
            </w:r>
          </w:p>
          <w:p w:rsidR="00DA2D3F" w:rsidRPr="00552DB5" w:rsidRDefault="00DA2D3F" w:rsidP="00426D85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运用数据库，撷取、分析上市公司或是基金的相关信息，从中选取被市场低估的标的物。</w:t>
            </w:r>
          </w:p>
          <w:p w:rsidR="00DA2D3F" w:rsidRPr="00552DB5" w:rsidRDefault="00DA2D3F" w:rsidP="00426D85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综合投资理论的相关模型，建构一个稳健的交易策略，评价该策略是否有投资价值，并作为学期论文的主要内容。</w:t>
            </w:r>
          </w:p>
          <w:p w:rsidR="00735FDE" w:rsidRPr="00DA2D3F" w:rsidRDefault="00735FDE" w:rsidP="00426D8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</w:p>
          <w:p w:rsidR="00735FDE" w:rsidRPr="006506A0" w:rsidRDefault="00735FDE" w:rsidP="00426D85">
            <w:pPr>
              <w:spacing w:after="0" w:line="360" w:lineRule="exact"/>
              <w:ind w:firstLineChars="200" w:firstLine="422"/>
              <w:rPr>
                <w:rFonts w:eastAsia="SimSun"/>
                <w:b/>
                <w:sz w:val="21"/>
                <w:szCs w:val="21"/>
                <w:lang w:eastAsia="zh-CN"/>
              </w:rPr>
            </w:pPr>
          </w:p>
        </w:tc>
        <w:tc>
          <w:tcPr>
            <w:tcW w:w="3750" w:type="dxa"/>
            <w:gridSpan w:val="4"/>
          </w:tcPr>
          <w:p w:rsidR="00735FDE" w:rsidRPr="006506A0" w:rsidRDefault="00776AF2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本课程</w:t>
            </w:r>
            <w:r w:rsidR="00D62B41" w:rsidRPr="006506A0">
              <w:rPr>
                <w:rFonts w:eastAsia="SimSun"/>
                <w:b/>
                <w:sz w:val="21"/>
                <w:szCs w:val="21"/>
                <w:lang w:eastAsia="zh-CN"/>
              </w:rPr>
              <w:t>与学生核心能力培养之间的关联</w:t>
            </w:r>
            <w:r w:rsidR="00D62B41" w:rsidRPr="006506A0">
              <w:rPr>
                <w:rFonts w:eastAsia="SimSun"/>
                <w:b/>
                <w:sz w:val="21"/>
                <w:szCs w:val="21"/>
                <w:lang w:eastAsia="zh-CN"/>
              </w:rPr>
              <w:t>(</w:t>
            </w:r>
            <w:r w:rsidR="00D62B41" w:rsidRPr="006506A0">
              <w:rPr>
                <w:rFonts w:eastAsia="SimSun"/>
                <w:b/>
                <w:sz w:val="21"/>
                <w:szCs w:val="21"/>
                <w:lang w:eastAsia="zh-CN"/>
              </w:rPr>
              <w:t>授课对象为</w:t>
            </w:r>
            <w:r w:rsidR="007A154B" w:rsidRPr="006506A0">
              <w:rPr>
                <w:rFonts w:eastAsia="SimSun"/>
                <w:b/>
                <w:sz w:val="21"/>
                <w:szCs w:val="21"/>
                <w:lang w:eastAsia="zh-CN"/>
              </w:rPr>
              <w:t>理工科专业</w:t>
            </w:r>
            <w:r w:rsidR="00D62B41" w:rsidRPr="006506A0">
              <w:rPr>
                <w:rFonts w:eastAsia="SimSun"/>
                <w:b/>
                <w:sz w:val="21"/>
                <w:szCs w:val="21"/>
                <w:lang w:eastAsia="zh-CN"/>
              </w:rPr>
              <w:t>学生的课程</w:t>
            </w:r>
            <w:r w:rsidR="007A154B" w:rsidRPr="006506A0">
              <w:rPr>
                <w:rFonts w:eastAsia="SimSun"/>
                <w:b/>
                <w:sz w:val="21"/>
                <w:szCs w:val="21"/>
                <w:lang w:eastAsia="zh-CN"/>
              </w:rPr>
              <w:t>填写此栏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>）：</w:t>
            </w:r>
          </w:p>
          <w:p w:rsidR="006506A0" w:rsidRPr="006506A0" w:rsidRDefault="00DA2D3F" w:rsidP="00426D85">
            <w:pPr>
              <w:spacing w:line="360" w:lineRule="exact"/>
              <w:contextualSpacing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sym w:font="Wingdings 2" w:char="F0A2"/>
            </w:r>
            <w:r w:rsidR="00BB35F5" w:rsidRPr="006506A0">
              <w:rPr>
                <w:rFonts w:eastAsia="SimSun"/>
                <w:b/>
                <w:sz w:val="21"/>
                <w:szCs w:val="21"/>
                <w:lang w:eastAsia="zh-CN"/>
              </w:rPr>
              <w:t>核心能力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 xml:space="preserve">1. 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财务规划与营销专业能力（</w:t>
            </w:r>
            <w:r w:rsidR="006506A0" w:rsidRPr="006506A0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Profession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  <w:p w:rsidR="00735FDE" w:rsidRPr="006506A0" w:rsidRDefault="00DA2D3F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sym w:font="Wingdings 2" w:char="F0A2"/>
            </w:r>
            <w:r w:rsidR="00BB35F5" w:rsidRPr="006506A0">
              <w:rPr>
                <w:rFonts w:eastAsia="SimSun"/>
                <w:b/>
                <w:sz w:val="21"/>
                <w:szCs w:val="21"/>
                <w:lang w:eastAsia="zh-CN"/>
              </w:rPr>
              <w:t>核心能力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 xml:space="preserve">2. 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诚正品德之素养（</w:t>
            </w:r>
            <w:r w:rsidR="006506A0" w:rsidRPr="006506A0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Righteousness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  <w:p w:rsidR="00735FDE" w:rsidRPr="006506A0" w:rsidRDefault="00735FDE" w:rsidP="00426D85">
            <w:pPr>
              <w:spacing w:line="360" w:lineRule="exact"/>
              <w:contextualSpacing/>
              <w:rPr>
                <w:color w:val="000000" w:themeColor="text1"/>
                <w:sz w:val="21"/>
                <w:szCs w:val="21"/>
                <w:lang w:eastAsia="zh-TW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□</w:t>
            </w:r>
            <w:r w:rsidR="00BB35F5" w:rsidRPr="006506A0">
              <w:rPr>
                <w:rFonts w:eastAsia="SimSun"/>
                <w:b/>
                <w:sz w:val="21"/>
                <w:szCs w:val="21"/>
                <w:lang w:eastAsia="zh-CN"/>
              </w:rPr>
              <w:t>核心能力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3.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跨专业创新与团队合作能力（</w:t>
            </w:r>
            <w:r w:rsidR="006506A0" w:rsidRPr="006506A0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EQ Emotional Intelligence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  <w:p w:rsidR="00735FDE" w:rsidRPr="006506A0" w:rsidRDefault="00DA2D3F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sym w:font="Wingdings 2" w:char="F0A2"/>
            </w:r>
            <w:r w:rsidR="00BB35F5" w:rsidRPr="006506A0">
              <w:rPr>
                <w:rFonts w:eastAsia="SimSun"/>
                <w:b/>
                <w:sz w:val="21"/>
                <w:szCs w:val="21"/>
                <w:lang w:eastAsia="zh-CN"/>
              </w:rPr>
              <w:t>核心能力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>4.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市场实操与风险管理能力（</w:t>
            </w:r>
            <w:r w:rsidR="006506A0" w:rsidRPr="006506A0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Management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  <w:p w:rsidR="00735FDE" w:rsidRPr="006506A0" w:rsidRDefault="00DA2D3F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sym w:font="Wingdings 2" w:char="F0A2"/>
            </w:r>
            <w:r w:rsidR="00BB35F5" w:rsidRPr="006506A0">
              <w:rPr>
                <w:rFonts w:eastAsia="SimSun"/>
                <w:b/>
                <w:sz w:val="21"/>
                <w:szCs w:val="21"/>
                <w:lang w:eastAsia="zh-CN"/>
              </w:rPr>
              <w:t>核心能力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>5.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大数据分析与人工智能编程能力（</w:t>
            </w:r>
            <w:r w:rsidR="006506A0" w:rsidRPr="006506A0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Information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  <w:p w:rsidR="00735FDE" w:rsidRPr="006506A0" w:rsidRDefault="00DA2D3F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sym w:font="Wingdings 2" w:char="F0A2"/>
            </w:r>
            <w:r w:rsidR="00BB35F5" w:rsidRPr="006506A0">
              <w:rPr>
                <w:rFonts w:eastAsia="SimSun"/>
                <w:b/>
                <w:sz w:val="21"/>
                <w:szCs w:val="21"/>
                <w:lang w:eastAsia="zh-CN"/>
              </w:rPr>
              <w:t>核心能力</w:t>
            </w:r>
            <w:r w:rsidR="00735FDE" w:rsidRPr="006506A0">
              <w:rPr>
                <w:rFonts w:eastAsia="SimSun"/>
                <w:b/>
                <w:sz w:val="21"/>
                <w:szCs w:val="21"/>
                <w:lang w:eastAsia="zh-CN"/>
              </w:rPr>
              <w:t xml:space="preserve">6. 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互联网加与信息运用能力（</w:t>
            </w:r>
            <w:r w:rsidR="006506A0" w:rsidRPr="006506A0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Utility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  <w:p w:rsidR="00735FDE" w:rsidRPr="006506A0" w:rsidRDefault="00735FDE" w:rsidP="00426D85">
            <w:pPr>
              <w:tabs>
                <w:tab w:val="left" w:pos="1440"/>
              </w:tabs>
              <w:spacing w:after="0" w:line="360" w:lineRule="exact"/>
              <w:outlineLvl w:val="0"/>
              <w:rPr>
                <w:b/>
                <w:sz w:val="21"/>
                <w:szCs w:val="21"/>
                <w:lang w:eastAsia="zh-TW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□</w:t>
            </w:r>
            <w:r w:rsidR="00BB35F5" w:rsidRPr="006506A0">
              <w:rPr>
                <w:rFonts w:eastAsia="SimSun"/>
                <w:b/>
                <w:sz w:val="21"/>
                <w:szCs w:val="21"/>
                <w:lang w:eastAsia="zh-CN"/>
              </w:rPr>
              <w:t>核心能力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7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．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财金外文与国际移动能力（</w:t>
            </w:r>
            <w:r w:rsidR="006506A0" w:rsidRPr="006506A0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Mobility</w:t>
            </w:r>
            <w:r w:rsidR="006506A0" w:rsidRPr="006506A0">
              <w:rPr>
                <w:rFonts w:eastAsiaTheme="minorEastAsia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</w:tc>
      </w:tr>
      <w:tr w:rsidR="0011302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shd w:val="clear" w:color="auto" w:fill="C0C0C0"/>
            <w:vAlign w:val="center"/>
          </w:tcPr>
          <w:p w:rsidR="00735FDE" w:rsidRPr="006506A0" w:rsidRDefault="00735FDE" w:rsidP="00426D85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理论教学进程表</w:t>
            </w:r>
          </w:p>
        </w:tc>
      </w:tr>
      <w:tr w:rsidR="00113022" w:rsidRPr="006506A0" w:rsidTr="00032849">
        <w:trPr>
          <w:trHeight w:val="340"/>
          <w:jc w:val="center"/>
        </w:trPr>
        <w:tc>
          <w:tcPr>
            <w:tcW w:w="648" w:type="dxa"/>
            <w:tcMar>
              <w:left w:w="28" w:type="dxa"/>
              <w:right w:w="28" w:type="dxa"/>
            </w:tcMar>
            <w:vAlign w:val="center"/>
          </w:tcPr>
          <w:p w:rsidR="00735FDE" w:rsidRPr="006506A0" w:rsidRDefault="00735FDE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周次</w:t>
            </w:r>
          </w:p>
        </w:tc>
        <w:tc>
          <w:tcPr>
            <w:tcW w:w="1601" w:type="dxa"/>
            <w:gridSpan w:val="2"/>
            <w:tcMar>
              <w:left w:w="28" w:type="dxa"/>
              <w:right w:w="28" w:type="dxa"/>
            </w:tcMar>
            <w:vAlign w:val="center"/>
          </w:tcPr>
          <w:p w:rsidR="00735FDE" w:rsidRPr="006506A0" w:rsidRDefault="00735FDE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教学主题</w:t>
            </w: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:rsidR="00735FDE" w:rsidRPr="006506A0" w:rsidRDefault="00735FDE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教学时长</w:t>
            </w:r>
          </w:p>
        </w:tc>
        <w:tc>
          <w:tcPr>
            <w:tcW w:w="4253" w:type="dxa"/>
            <w:gridSpan w:val="3"/>
            <w:tcMar>
              <w:left w:w="28" w:type="dxa"/>
              <w:right w:w="28" w:type="dxa"/>
            </w:tcMar>
            <w:vAlign w:val="center"/>
          </w:tcPr>
          <w:p w:rsidR="00735FDE" w:rsidRPr="006506A0" w:rsidRDefault="00735FDE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教学的重点与难点</w:t>
            </w:r>
          </w:p>
        </w:tc>
        <w:tc>
          <w:tcPr>
            <w:tcW w:w="1701" w:type="dxa"/>
            <w:gridSpan w:val="2"/>
            <w:tcMar>
              <w:left w:w="28" w:type="dxa"/>
              <w:right w:w="28" w:type="dxa"/>
            </w:tcMar>
            <w:vAlign w:val="center"/>
          </w:tcPr>
          <w:p w:rsidR="00735FDE" w:rsidRPr="006506A0" w:rsidRDefault="00735FDE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教学方式</w:t>
            </w:r>
          </w:p>
        </w:tc>
        <w:tc>
          <w:tcPr>
            <w:tcW w:w="631" w:type="dxa"/>
            <w:tcMar>
              <w:left w:w="28" w:type="dxa"/>
              <w:right w:w="28" w:type="dxa"/>
            </w:tcMar>
            <w:vAlign w:val="center"/>
          </w:tcPr>
          <w:p w:rsidR="00735FDE" w:rsidRPr="006506A0" w:rsidRDefault="00735FDE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作业安排</w:t>
            </w: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426D85" w:rsidRPr="00476184" w:rsidRDefault="00426D85" w:rsidP="00426D85">
            <w:pPr>
              <w:spacing w:line="360" w:lineRule="exact"/>
              <w:jc w:val="center"/>
              <w:rPr>
                <w:rFonts w:ascii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TW"/>
              </w:rPr>
              <w:lastRenderedPageBreak/>
              <w:t>1</w:t>
            </w:r>
          </w:p>
        </w:tc>
        <w:tc>
          <w:tcPr>
            <w:tcW w:w="1601" w:type="dxa"/>
            <w:gridSpan w:val="2"/>
          </w:tcPr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证券投资与证券市场</w:t>
            </w:r>
          </w:p>
        </w:tc>
        <w:tc>
          <w:tcPr>
            <w:tcW w:w="567" w:type="dxa"/>
          </w:tcPr>
          <w:p w:rsidR="00426D85" w:rsidRPr="00552DB5" w:rsidRDefault="00426D85" w:rsidP="001040D2">
            <w:pPr>
              <w:spacing w:line="360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253" w:type="dxa"/>
            <w:gridSpan w:val="3"/>
          </w:tcPr>
          <w:p w:rsidR="00426D85" w:rsidRPr="007A127A" w:rsidRDefault="00426D85" w:rsidP="00426D85">
            <w:pPr>
              <w:spacing w:line="360" w:lineRule="exact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证券市场的主体、类型、层次与监管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了解中国资本市场的发展现况。</w:t>
            </w:r>
          </w:p>
        </w:tc>
        <w:tc>
          <w:tcPr>
            <w:tcW w:w="1701" w:type="dxa"/>
            <w:gridSpan w:val="2"/>
            <w:vAlign w:val="center"/>
          </w:tcPr>
          <w:p w:rsidR="00426D85" w:rsidRPr="006506A0" w:rsidRDefault="00426D85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426D85" w:rsidRPr="00476184" w:rsidRDefault="00426D85" w:rsidP="00426D85">
            <w:pPr>
              <w:spacing w:line="360" w:lineRule="exact"/>
              <w:jc w:val="center"/>
              <w:rPr>
                <w:rFonts w:ascii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TW"/>
              </w:rPr>
              <w:t>2</w:t>
            </w:r>
          </w:p>
        </w:tc>
        <w:tc>
          <w:tcPr>
            <w:tcW w:w="1601" w:type="dxa"/>
            <w:gridSpan w:val="2"/>
          </w:tcPr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有效市场假说</w:t>
            </w:r>
          </w:p>
        </w:tc>
        <w:tc>
          <w:tcPr>
            <w:tcW w:w="567" w:type="dxa"/>
          </w:tcPr>
          <w:p w:rsidR="00426D85" w:rsidRPr="00552DB5" w:rsidRDefault="00426D85" w:rsidP="001040D2">
            <w:pPr>
              <w:spacing w:line="360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</w:tcPr>
          <w:p w:rsidR="00426D85" w:rsidRPr="00426D85" w:rsidRDefault="00426D85" w:rsidP="00426D85">
            <w:pPr>
              <w:spacing w:line="360" w:lineRule="exact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区别弱式有效、半强式有效、强式有效的假说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`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；行为金融学。</w:t>
            </w:r>
          </w:p>
          <w:p w:rsidR="00426D85" w:rsidRPr="00552DB5" w:rsidRDefault="003E6844" w:rsidP="003E6844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 w:rsidRP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行为金融学</w:t>
            </w:r>
            <w:r w:rsidR="00426D85"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的理解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vAlign w:val="center"/>
          </w:tcPr>
          <w:p w:rsidR="00426D85" w:rsidRPr="006506A0" w:rsidRDefault="00426D85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426D85" w:rsidRPr="00476184" w:rsidRDefault="00426D85" w:rsidP="00426D85">
            <w:pPr>
              <w:spacing w:line="360" w:lineRule="exact"/>
              <w:jc w:val="center"/>
              <w:rPr>
                <w:rFonts w:ascii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1601" w:type="dxa"/>
            <w:gridSpan w:val="2"/>
          </w:tcPr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最佳投资组合的选择</w:t>
            </w:r>
          </w:p>
        </w:tc>
        <w:tc>
          <w:tcPr>
            <w:tcW w:w="567" w:type="dxa"/>
          </w:tcPr>
          <w:p w:rsidR="00426D85" w:rsidRPr="00552DB5" w:rsidRDefault="00426D85" w:rsidP="001040D2">
            <w:pPr>
              <w:spacing w:line="360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</w:tcPr>
          <w:p w:rsidR="00426D8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资产组合的含义与度量、有效集及无差异曲线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426D85" w:rsidRPr="003E6844" w:rsidRDefault="00426D85" w:rsidP="003E6844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如何有效集及无差异曲线选择最佳投资组合。</w:t>
            </w:r>
          </w:p>
        </w:tc>
        <w:tc>
          <w:tcPr>
            <w:tcW w:w="1701" w:type="dxa"/>
            <w:gridSpan w:val="2"/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426D85" w:rsidRPr="006506A0" w:rsidRDefault="00426D85" w:rsidP="00426D8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4</w:t>
            </w:r>
          </w:p>
        </w:tc>
        <w:tc>
          <w:tcPr>
            <w:tcW w:w="1601" w:type="dxa"/>
            <w:gridSpan w:val="2"/>
          </w:tcPr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资本资产定价模型</w:t>
            </w:r>
          </w:p>
        </w:tc>
        <w:tc>
          <w:tcPr>
            <w:tcW w:w="567" w:type="dxa"/>
          </w:tcPr>
          <w:p w:rsidR="00426D85" w:rsidRPr="00552DB5" w:rsidRDefault="00426D85" w:rsidP="001040D2">
            <w:pPr>
              <w:spacing w:line="360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</w:tcPr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经典资本资产定价模型、特征线模型、资本资产定价模型的应用与检验</w:t>
            </w:r>
          </w:p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阿尔法系数的含义是什么？在证券投资中阿尔法系数有何作用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5</w:t>
            </w:r>
          </w:p>
        </w:tc>
        <w:tc>
          <w:tcPr>
            <w:tcW w:w="1601" w:type="dxa"/>
            <w:gridSpan w:val="2"/>
            <w:tcBorders>
              <w:bottom w:val="single" w:sz="4" w:space="0" w:color="auto"/>
            </w:tcBorders>
          </w:tcPr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因素模型与套利定价理论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426D85" w:rsidRPr="00552DB5" w:rsidRDefault="00426D85" w:rsidP="001040D2">
            <w:pPr>
              <w:spacing w:line="360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bottom w:val="single" w:sz="4" w:space="0" w:color="auto"/>
            </w:tcBorders>
          </w:tcPr>
          <w:p w:rsidR="00426D8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三因素模型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与套利定价理论</w:t>
            </w:r>
          </w:p>
          <w:p w:rsidR="00426D85" w:rsidRPr="00552DB5" w:rsidRDefault="00426D85" w:rsidP="00426D85">
            <w:pPr>
              <w:spacing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APT与CAPM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之差异。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6</w:t>
            </w:r>
          </w:p>
        </w:tc>
        <w:tc>
          <w:tcPr>
            <w:tcW w:w="1601" w:type="dxa"/>
            <w:gridSpan w:val="2"/>
            <w:tcBorders>
              <w:bottom w:val="single" w:sz="4" w:space="0" w:color="auto"/>
            </w:tcBorders>
          </w:tcPr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期货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426D85" w:rsidRPr="00552DB5" w:rsidRDefault="00426D85" w:rsidP="001040D2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253" w:type="dxa"/>
            <w:gridSpan w:val="3"/>
            <w:tcBorders>
              <w:bottom w:val="single" w:sz="4" w:space="0" w:color="auto"/>
            </w:tcBorders>
          </w:tcPr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远期与期货、期货交易机制、期货套期保值与套利交易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投资者如何使用基差的</w:t>
            </w:r>
            <w:r w:rsid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概念来进行期货投资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7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362CC7" w:rsidRDefault="00426D85" w:rsidP="00025B7E">
            <w:pPr>
              <w:rPr>
                <w:rFonts w:ascii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期权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552DB5" w:rsidRDefault="00426D85" w:rsidP="001040D2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 w:rsid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期权市场的运作、期权的特征与交易策</w:t>
            </w:r>
            <w:r w:rsidR="0067639D" w:rsidRP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略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 w:rsid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实务上期权的交易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6506A0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8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6A0" w:rsidRPr="00426D85" w:rsidRDefault="00426D85" w:rsidP="003E6844">
            <w:pPr>
              <w:spacing w:line="360" w:lineRule="exact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Pyth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1040D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重点：</w:t>
            </w:r>
            <w:r w:rsidR="0067639D">
              <w:rPr>
                <w:rFonts w:hint="eastAsia"/>
                <w:sz w:val="21"/>
                <w:szCs w:val="21"/>
                <w:lang w:eastAsia="zh-CN"/>
              </w:rPr>
              <w:t>Python</w:t>
            </w:r>
            <w:r w:rsid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简介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6506A0" w:rsidRPr="006506A0" w:rsidRDefault="006506A0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难点：</w:t>
            </w:r>
            <w:r w:rsidR="0067639D">
              <w:rPr>
                <w:rFonts w:eastAsiaTheme="minorEastAsia" w:hint="eastAsia"/>
                <w:sz w:val="21"/>
                <w:szCs w:val="21"/>
                <w:lang w:eastAsia="zh-CN"/>
              </w:rPr>
              <w:t>安装</w:t>
            </w:r>
            <w:r w:rsidR="0067639D">
              <w:rPr>
                <w:rFonts w:eastAsiaTheme="minorEastAsia" w:hint="eastAsia"/>
                <w:sz w:val="21"/>
                <w:szCs w:val="21"/>
                <w:lang w:eastAsia="zh-CN"/>
              </w:rPr>
              <w:t>P</w:t>
            </w:r>
            <w:r w:rsidR="0067639D">
              <w:rPr>
                <w:rFonts w:hint="eastAsia"/>
                <w:sz w:val="21"/>
                <w:szCs w:val="21"/>
                <w:lang w:eastAsia="zh-CN"/>
              </w:rPr>
              <w:t>ython</w:t>
            </w:r>
            <w:r w:rsid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并</w:t>
            </w:r>
            <w:r w:rsidR="0067639D">
              <w:rPr>
                <w:rFonts w:eastAsiaTheme="minorEastAsia" w:hint="eastAsia"/>
                <w:sz w:val="21"/>
                <w:szCs w:val="21"/>
                <w:lang w:eastAsia="zh-CN"/>
              </w:rPr>
              <w:t>熟悉基本语法</w:t>
            </w:r>
            <w:r w:rsidR="003E6844">
              <w:rPr>
                <w:rFonts w:eastAsia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3F3216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6506A0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9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6A0" w:rsidRPr="003E6844" w:rsidRDefault="00426D85" w:rsidP="003E684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ython</w:t>
            </w:r>
            <w:r w:rsid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:最佳投资组合选择的实际应用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1040D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重点：</w:t>
            </w:r>
            <w:r w:rsidR="0067639D">
              <w:rPr>
                <w:rFonts w:eastAsiaTheme="minorEastAsia" w:hint="eastAsia"/>
                <w:sz w:val="21"/>
                <w:szCs w:val="21"/>
                <w:lang w:eastAsia="zh-CN"/>
              </w:rPr>
              <w:t>以实际的股价资料寻</w:t>
            </w:r>
            <w:r w:rsidR="003E6844">
              <w:rPr>
                <w:rFonts w:eastAsiaTheme="minorEastAsia" w:hint="eastAsia"/>
                <w:sz w:val="21"/>
                <w:szCs w:val="21"/>
                <w:lang w:eastAsia="zh-CN"/>
              </w:rPr>
              <w:t>找最佳投资组合。</w:t>
            </w:r>
          </w:p>
          <w:p w:rsidR="006506A0" w:rsidRPr="006506A0" w:rsidRDefault="006506A0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难点：</w:t>
            </w:r>
            <w:r w:rsidR="0067639D">
              <w:rPr>
                <w:rFonts w:eastAsiaTheme="minorEastAsia" w:hint="eastAsia"/>
                <w:sz w:val="21"/>
                <w:szCs w:val="21"/>
                <w:lang w:eastAsia="zh-CN"/>
              </w:rPr>
              <w:t>股票的选择</w:t>
            </w:r>
            <w:r w:rsidR="003E6844">
              <w:rPr>
                <w:rFonts w:eastAsia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3F3216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6506A0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10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6A0" w:rsidRPr="006506A0" w:rsidRDefault="006506A0" w:rsidP="003E684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期中考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1040D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3E6844" w:rsidP="00426D85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闭卷考试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</w:tr>
      <w:tr w:rsidR="006506A0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TW"/>
              </w:rPr>
              <w:t>11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6A0" w:rsidRPr="006506A0" w:rsidRDefault="00426D85" w:rsidP="003E684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ython</w:t>
            </w:r>
            <w:r w:rsid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:</w:t>
            </w:r>
            <w:r w:rsidR="0067639D"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资本资产定价模型</w:t>
            </w:r>
            <w:r w:rsidR="0067639D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的实际应用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1040D2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重点：</w:t>
            </w:r>
            <w:r w:rsidR="003E6844">
              <w:rPr>
                <w:rFonts w:eastAsiaTheme="minorEastAsia" w:hint="eastAsia"/>
                <w:sz w:val="21"/>
                <w:szCs w:val="21"/>
                <w:lang w:eastAsia="zh-CN"/>
              </w:rPr>
              <w:t>以实际的股价资料进行股票定价。</w:t>
            </w:r>
          </w:p>
          <w:p w:rsidR="006506A0" w:rsidRPr="006506A0" w:rsidRDefault="006506A0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难点：</w:t>
            </w:r>
            <w:r w:rsidR="003E6844">
              <w:rPr>
                <w:rFonts w:eastAsiaTheme="minorEastAsia" w:hint="eastAsia"/>
                <w:sz w:val="21"/>
                <w:szCs w:val="21"/>
                <w:lang w:eastAsia="zh-CN"/>
              </w:rPr>
              <w:t>CAPM</w:t>
            </w:r>
            <w:r w:rsidR="003E6844">
              <w:rPr>
                <w:rFonts w:eastAsiaTheme="minorEastAsia" w:hint="eastAsia"/>
                <w:sz w:val="21"/>
                <w:szCs w:val="21"/>
                <w:lang w:eastAsia="zh-CN"/>
              </w:rPr>
              <w:t>实际上的应用概念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3F3216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6A0" w:rsidRPr="006506A0" w:rsidRDefault="006506A0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TW"/>
              </w:rPr>
              <w:t>12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</w:t>
            </w: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lastRenderedPageBreak/>
              <w:t>取与分析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552DB5" w:rsidRDefault="00426D85" w:rsidP="001040D2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lastRenderedPageBreak/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F15144" w:rsidRDefault="00426D85" w:rsidP="00025B7E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IMF数据库资料的介绍、宏观与金融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lastRenderedPageBreak/>
              <w:t>数据的</w:t>
            </w:r>
            <w:r w:rsidRPr="00012E3C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撷取</w:t>
            </w:r>
            <w:r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与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整理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如何引起同学学习数据库的兴趣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，并了解每项数据的意义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3F3216" w:rsidRDefault="00426D85" w:rsidP="00426D85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讲授、讨论与课</w:t>
            </w: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TW"/>
              </w:rPr>
              <w:lastRenderedPageBreak/>
              <w:t>13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552DB5" w:rsidRDefault="00426D85" w:rsidP="001040D2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CA27E3" w:rsidRDefault="00426D85" w:rsidP="00025B7E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 w:rsidRPr="00CA27E3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预测经济周期的指标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 w:rsidRPr="00012E3C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选择合适的数据进行分析</w:t>
            </w:r>
            <w:r w:rsidR="003E6844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3F3216" w:rsidRDefault="00426D85" w:rsidP="00426D85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426D85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TW"/>
              </w:rPr>
              <w:t>14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552DB5" w:rsidRDefault="00426D85" w:rsidP="001040D2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6D85" w:rsidRPr="00C26BD0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 w:rsidRPr="00012E3C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利用撷取的数据绘图</w:t>
            </w:r>
            <w:r w:rsidR="003E6844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。</w:t>
            </w:r>
          </w:p>
          <w:p w:rsidR="00426D85" w:rsidRPr="00552DB5" w:rsidRDefault="00426D85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如何利用EXCEL或其他统计软体绘图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3F3216" w:rsidRDefault="00426D85" w:rsidP="00426D85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6D85" w:rsidRPr="006506A0" w:rsidRDefault="00426D85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1040D2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TW"/>
              </w:rPr>
              <w:t>15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552DB5" w:rsidRDefault="001040D2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552DB5" w:rsidRDefault="001040D2" w:rsidP="001040D2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1040D2" w:rsidRDefault="001040D2" w:rsidP="00025B7E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认识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Eviews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软体、基本操作、汇入数据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1040D2" w:rsidRPr="001040D2" w:rsidRDefault="001040D2" w:rsidP="00025B7E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了解介面操作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3F3216" w:rsidRDefault="00376AA3" w:rsidP="00426D85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1040D2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TW"/>
              </w:rPr>
              <w:t>16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376AA3" w:rsidRDefault="001040D2" w:rsidP="00025B7E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 w:rsidR="00376AA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552DB5" w:rsidRDefault="001040D2" w:rsidP="00025B7E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CA27E3" w:rsidRDefault="001040D2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利用</w:t>
            </w:r>
            <w:r w:rsidR="00376AA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Eviews</w:t>
            </w:r>
            <w:r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进行统计估计</w:t>
            </w:r>
            <w:r w:rsidR="003E6844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。</w:t>
            </w:r>
          </w:p>
          <w:p w:rsidR="001040D2" w:rsidRPr="00552DB5" w:rsidRDefault="001040D2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统计方法的应用，以及如何使用统计软体进行统计估计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3F3216" w:rsidRDefault="001040D2" w:rsidP="00025B7E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1040D2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426D85" w:rsidRDefault="001040D2" w:rsidP="00426D85">
            <w:pPr>
              <w:spacing w:after="0"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17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376AA3" w:rsidRDefault="001040D2" w:rsidP="00025B7E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 w:rsidR="00376AA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552DB5" w:rsidRDefault="001040D2" w:rsidP="00025B7E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0D2" w:rsidRPr="00552DB5" w:rsidRDefault="001040D2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利用绘制的图与统计估计结果进行预测分析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1040D2" w:rsidRPr="00552DB5" w:rsidRDefault="001040D2" w:rsidP="00025B7E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解读图形趋势与估计结果</w:t>
            </w:r>
            <w:r w:rsidR="00376AA3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、判断估计结果优劣</w:t>
            </w:r>
            <w:r w:rsidR="003E684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6506A0" w:rsidRDefault="001040D2" w:rsidP="00025B7E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1040D2" w:rsidRPr="006506A0" w:rsidTr="00032849">
        <w:trPr>
          <w:trHeight w:val="340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426D85" w:rsidRDefault="001040D2" w:rsidP="00426D85">
            <w:pPr>
              <w:spacing w:after="0"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18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376AA3" w:rsidRDefault="00376AA3" w:rsidP="00426D85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3E6844" w:rsidRDefault="003E6844" w:rsidP="00426D85">
            <w:pPr>
              <w:spacing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844" w:rsidRPr="003E6844" w:rsidRDefault="003E6844" w:rsidP="003E6844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总结结果</w:t>
            </w:r>
          </w:p>
          <w:p w:rsidR="001040D2" w:rsidRPr="006506A0" w:rsidRDefault="003E6844" w:rsidP="003E684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分析最终结果。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6506A0" w:rsidRDefault="00376AA3" w:rsidP="00426D8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1040D2" w:rsidRPr="006506A0" w:rsidTr="00032849">
        <w:trPr>
          <w:trHeight w:val="340"/>
          <w:jc w:val="center"/>
        </w:trPr>
        <w:tc>
          <w:tcPr>
            <w:tcW w:w="2249" w:type="dxa"/>
            <w:gridSpan w:val="3"/>
            <w:tcBorders>
              <w:top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jc w:val="right"/>
              <w:rPr>
                <w:rFonts w:eastAsiaTheme="minorEastAsia"/>
                <w:sz w:val="21"/>
                <w:szCs w:val="21"/>
              </w:rPr>
            </w:pPr>
            <w:r w:rsidRPr="006506A0">
              <w:rPr>
                <w:rFonts w:eastAsiaTheme="minorEastAsia"/>
                <w:b/>
                <w:sz w:val="21"/>
                <w:szCs w:val="21"/>
              </w:rPr>
              <w:t>合计：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:rsidR="001040D2" w:rsidRPr="001040D2" w:rsidRDefault="001040D2" w:rsidP="00426D85">
            <w:pPr>
              <w:spacing w:after="0"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54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631" w:type="dxa"/>
            <w:tcBorders>
              <w:top w:val="single" w:sz="4" w:space="0" w:color="auto"/>
            </w:tcBorders>
            <w:vAlign w:val="center"/>
          </w:tcPr>
          <w:p w:rsidR="001040D2" w:rsidRPr="006506A0" w:rsidRDefault="001040D2" w:rsidP="00426D85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</w:tr>
      <w:tr w:rsidR="001040D2" w:rsidRPr="006506A0" w:rsidTr="00735FDE">
        <w:trPr>
          <w:trHeight w:val="340"/>
          <w:jc w:val="center"/>
        </w:trPr>
        <w:tc>
          <w:tcPr>
            <w:tcW w:w="9401" w:type="dxa"/>
            <w:gridSpan w:val="10"/>
            <w:shd w:val="clear" w:color="auto" w:fill="C0C0C0"/>
            <w:vAlign w:val="center"/>
          </w:tcPr>
          <w:p w:rsidR="001040D2" w:rsidRPr="006506A0" w:rsidRDefault="001040D2" w:rsidP="00426D85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="SimSun"/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实践教学进程表</w:t>
            </w:r>
          </w:p>
        </w:tc>
      </w:tr>
      <w:tr w:rsidR="001040D2" w:rsidRPr="006506A0" w:rsidTr="00032849">
        <w:trPr>
          <w:trHeight w:val="340"/>
          <w:jc w:val="center"/>
        </w:trPr>
        <w:tc>
          <w:tcPr>
            <w:tcW w:w="648" w:type="dxa"/>
            <w:tcMar>
              <w:left w:w="28" w:type="dxa"/>
              <w:right w:w="28" w:type="dxa"/>
            </w:tcMar>
            <w:vAlign w:val="center"/>
          </w:tcPr>
          <w:p w:rsidR="001040D2" w:rsidRPr="006506A0" w:rsidRDefault="001040D2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周次</w:t>
            </w:r>
          </w:p>
        </w:tc>
        <w:tc>
          <w:tcPr>
            <w:tcW w:w="1601" w:type="dxa"/>
            <w:gridSpan w:val="2"/>
            <w:tcMar>
              <w:left w:w="28" w:type="dxa"/>
              <w:right w:w="28" w:type="dxa"/>
            </w:tcMar>
            <w:vAlign w:val="center"/>
          </w:tcPr>
          <w:p w:rsidR="001040D2" w:rsidRPr="006506A0" w:rsidRDefault="001040D2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实验项目名称</w:t>
            </w: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:rsidR="001040D2" w:rsidRPr="006506A0" w:rsidRDefault="001040D2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学时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  <w:vAlign w:val="center"/>
          </w:tcPr>
          <w:p w:rsidR="001040D2" w:rsidRPr="006506A0" w:rsidRDefault="001040D2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重点与难点</w:t>
            </w:r>
          </w:p>
        </w:tc>
        <w:tc>
          <w:tcPr>
            <w:tcW w:w="1418" w:type="dxa"/>
            <w:tcMar>
              <w:left w:w="28" w:type="dxa"/>
              <w:right w:w="28" w:type="dxa"/>
            </w:tcMar>
            <w:vAlign w:val="center"/>
          </w:tcPr>
          <w:p w:rsidR="001040D2" w:rsidRPr="006506A0" w:rsidRDefault="001040D2" w:rsidP="00426D85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项目类型（验证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/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综合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/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设计）</w:t>
            </w:r>
          </w:p>
        </w:tc>
        <w:tc>
          <w:tcPr>
            <w:tcW w:w="2332" w:type="dxa"/>
            <w:gridSpan w:val="3"/>
            <w:tcMar>
              <w:left w:w="28" w:type="dxa"/>
              <w:right w:w="28" w:type="dxa"/>
            </w:tcMar>
            <w:vAlign w:val="center"/>
          </w:tcPr>
          <w:p w:rsidR="001040D2" w:rsidRPr="006506A0" w:rsidRDefault="001040D2" w:rsidP="00032849">
            <w:pPr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教学方式</w:t>
            </w:r>
          </w:p>
        </w:tc>
      </w:tr>
      <w:tr w:rsidR="003E6844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3E6844" w:rsidRPr="003E6844" w:rsidRDefault="003E6844" w:rsidP="003E6844">
            <w:pPr>
              <w:spacing w:after="0"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eastAsiaTheme="minorEastAsia"/>
                <w:sz w:val="21"/>
                <w:szCs w:val="21"/>
                <w:lang w:eastAsia="zh-TW"/>
              </w:rPr>
              <w:t>1</w:t>
            </w:r>
            <w:r>
              <w:rPr>
                <w:rFonts w:hint="eastAsia"/>
                <w:sz w:val="21"/>
                <w:szCs w:val="21"/>
                <w:lang w:eastAsia="zh-TW"/>
              </w:rPr>
              <w:t>2</w:t>
            </w:r>
          </w:p>
        </w:tc>
        <w:tc>
          <w:tcPr>
            <w:tcW w:w="1601" w:type="dxa"/>
            <w:gridSpan w:val="2"/>
          </w:tcPr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1</w:t>
            </w:r>
          </w:p>
        </w:tc>
        <w:tc>
          <w:tcPr>
            <w:tcW w:w="567" w:type="dxa"/>
          </w:tcPr>
          <w:p w:rsidR="003E6844" w:rsidRPr="00552DB5" w:rsidRDefault="003E6844" w:rsidP="003E6844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2835" w:type="dxa"/>
            <w:gridSpan w:val="2"/>
          </w:tcPr>
          <w:p w:rsidR="003E6844" w:rsidRPr="00F15144" w:rsidRDefault="003E6844" w:rsidP="003E6844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IMF数据库资料的介绍、宏观与金融数据的</w:t>
            </w:r>
            <w:r w:rsidRPr="00012E3C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撷取</w:t>
            </w:r>
            <w:r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与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整理。</w:t>
            </w:r>
          </w:p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如何引起同学学习数据库的兴趣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，并了解每项数据的意义。</w:t>
            </w:r>
          </w:p>
        </w:tc>
        <w:tc>
          <w:tcPr>
            <w:tcW w:w="1418" w:type="dxa"/>
            <w:vAlign w:val="center"/>
          </w:tcPr>
          <w:p w:rsidR="003E6844" w:rsidRPr="003E6844" w:rsidRDefault="003E6844" w:rsidP="00032849">
            <w:pPr>
              <w:spacing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332" w:type="dxa"/>
            <w:gridSpan w:val="3"/>
            <w:vAlign w:val="center"/>
          </w:tcPr>
          <w:p w:rsidR="003E6844" w:rsidRPr="003F3216" w:rsidRDefault="003E6844" w:rsidP="003E6844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</w:tr>
      <w:tr w:rsidR="003E6844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3E6844" w:rsidRPr="003E6844" w:rsidRDefault="003E6844" w:rsidP="003E6844">
            <w:pPr>
              <w:spacing w:after="0"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13</w:t>
            </w:r>
          </w:p>
        </w:tc>
        <w:tc>
          <w:tcPr>
            <w:tcW w:w="1601" w:type="dxa"/>
            <w:gridSpan w:val="2"/>
          </w:tcPr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567" w:type="dxa"/>
          </w:tcPr>
          <w:p w:rsidR="003E6844" w:rsidRPr="00552DB5" w:rsidRDefault="003E6844" w:rsidP="003E6844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2835" w:type="dxa"/>
            <w:gridSpan w:val="2"/>
          </w:tcPr>
          <w:p w:rsidR="003E6844" w:rsidRPr="00CA27E3" w:rsidRDefault="003E6844" w:rsidP="003E6844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 w:rsidRPr="00CA27E3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预测经济周期的指标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 w:rsidRPr="00012E3C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选择合适的数据进行分析</w:t>
            </w:r>
            <w:r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418" w:type="dxa"/>
            <w:vAlign w:val="center"/>
          </w:tcPr>
          <w:p w:rsidR="003E6844" w:rsidRPr="003F3216" w:rsidRDefault="003E6844" w:rsidP="00032849">
            <w:pPr>
              <w:spacing w:line="360" w:lineRule="exact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332" w:type="dxa"/>
            <w:gridSpan w:val="3"/>
            <w:vAlign w:val="center"/>
          </w:tcPr>
          <w:p w:rsidR="003E6844" w:rsidRPr="003F3216" w:rsidRDefault="003E6844" w:rsidP="003E6844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</w:tr>
      <w:tr w:rsidR="003E6844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>
              <w:rPr>
                <w:rFonts w:eastAsiaTheme="minorEastAsia"/>
                <w:sz w:val="21"/>
                <w:szCs w:val="21"/>
                <w:lang w:eastAsia="zh-TW"/>
              </w:rPr>
              <w:t>14</w:t>
            </w:r>
          </w:p>
        </w:tc>
        <w:tc>
          <w:tcPr>
            <w:tcW w:w="1601" w:type="dxa"/>
            <w:gridSpan w:val="2"/>
          </w:tcPr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67" w:type="dxa"/>
          </w:tcPr>
          <w:p w:rsidR="003E6844" w:rsidRPr="00552DB5" w:rsidRDefault="003E6844" w:rsidP="003E6844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2835" w:type="dxa"/>
            <w:gridSpan w:val="2"/>
          </w:tcPr>
          <w:p w:rsidR="003E6844" w:rsidRPr="00C26BD0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 w:rsidRPr="00012E3C"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利用撷取的数据绘图</w:t>
            </w:r>
            <w:r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。</w:t>
            </w:r>
          </w:p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如何利用EXCEL或其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lastRenderedPageBreak/>
              <w:t>他统计软体绘图。</w:t>
            </w:r>
          </w:p>
        </w:tc>
        <w:tc>
          <w:tcPr>
            <w:tcW w:w="1418" w:type="dxa"/>
            <w:vAlign w:val="center"/>
          </w:tcPr>
          <w:p w:rsidR="003E6844" w:rsidRPr="003F3216" w:rsidRDefault="003E6844" w:rsidP="00032849">
            <w:pPr>
              <w:spacing w:line="360" w:lineRule="exact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lastRenderedPageBreak/>
              <w:t>综合</w:t>
            </w:r>
          </w:p>
        </w:tc>
        <w:tc>
          <w:tcPr>
            <w:tcW w:w="2332" w:type="dxa"/>
            <w:gridSpan w:val="3"/>
            <w:vAlign w:val="center"/>
          </w:tcPr>
          <w:p w:rsidR="003E6844" w:rsidRPr="003F3216" w:rsidRDefault="003E6844" w:rsidP="003E6844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</w:tr>
      <w:tr w:rsidR="003E6844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>
              <w:rPr>
                <w:rFonts w:eastAsiaTheme="minorEastAsia"/>
                <w:sz w:val="21"/>
                <w:szCs w:val="21"/>
                <w:lang w:eastAsia="zh-TW"/>
              </w:rPr>
              <w:lastRenderedPageBreak/>
              <w:t>15</w:t>
            </w:r>
          </w:p>
        </w:tc>
        <w:tc>
          <w:tcPr>
            <w:tcW w:w="1601" w:type="dxa"/>
            <w:gridSpan w:val="2"/>
          </w:tcPr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567" w:type="dxa"/>
          </w:tcPr>
          <w:p w:rsidR="003E6844" w:rsidRPr="00552DB5" w:rsidRDefault="003E6844" w:rsidP="003E6844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  <w:tc>
          <w:tcPr>
            <w:tcW w:w="2835" w:type="dxa"/>
            <w:gridSpan w:val="2"/>
          </w:tcPr>
          <w:p w:rsidR="003E6844" w:rsidRPr="001040D2" w:rsidRDefault="003E6844" w:rsidP="003E6844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认识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Eviews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软体、基本操作、汇入数据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3E6844" w:rsidRPr="001040D2" w:rsidRDefault="003E6844" w:rsidP="003E6844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了解介面操作。</w:t>
            </w:r>
          </w:p>
        </w:tc>
        <w:tc>
          <w:tcPr>
            <w:tcW w:w="1418" w:type="dxa"/>
            <w:vAlign w:val="center"/>
          </w:tcPr>
          <w:p w:rsidR="003E6844" w:rsidRPr="003F3216" w:rsidRDefault="003E6844" w:rsidP="00032849">
            <w:pPr>
              <w:spacing w:line="360" w:lineRule="exact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332" w:type="dxa"/>
            <w:gridSpan w:val="3"/>
            <w:vAlign w:val="center"/>
          </w:tcPr>
          <w:p w:rsidR="003E6844" w:rsidRPr="003F3216" w:rsidRDefault="003E6844" w:rsidP="003E6844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</w:tr>
      <w:tr w:rsidR="003E6844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>
              <w:rPr>
                <w:rFonts w:eastAsiaTheme="minorEastAsia"/>
                <w:sz w:val="21"/>
                <w:szCs w:val="21"/>
                <w:lang w:eastAsia="zh-TW"/>
              </w:rPr>
              <w:t>16</w:t>
            </w:r>
          </w:p>
        </w:tc>
        <w:tc>
          <w:tcPr>
            <w:tcW w:w="1601" w:type="dxa"/>
            <w:gridSpan w:val="2"/>
          </w:tcPr>
          <w:p w:rsidR="003E6844" w:rsidRPr="00376AA3" w:rsidRDefault="003E6844" w:rsidP="003E6844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567" w:type="dxa"/>
          </w:tcPr>
          <w:p w:rsidR="003E6844" w:rsidRPr="00552DB5" w:rsidRDefault="003E6844" w:rsidP="003E6844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2835" w:type="dxa"/>
            <w:gridSpan w:val="2"/>
          </w:tcPr>
          <w:p w:rsidR="003E6844" w:rsidRPr="00CA27E3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</w:t>
            </w:r>
            <w:r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利用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Eviews</w:t>
            </w:r>
            <w:r>
              <w:rPr>
                <w:rFonts w:ascii="PMingLiU" w:eastAsia="SimSun" w:hAnsi="PMingLiU" w:hint="eastAsia"/>
                <w:sz w:val="21"/>
                <w:szCs w:val="21"/>
                <w:lang w:eastAsia="zh-CN"/>
              </w:rPr>
              <w:t>进行统计估计。</w:t>
            </w:r>
          </w:p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统计方法的应用，以及如何使用统计软体进行统计估计。</w:t>
            </w:r>
          </w:p>
        </w:tc>
        <w:tc>
          <w:tcPr>
            <w:tcW w:w="1418" w:type="dxa"/>
            <w:vAlign w:val="center"/>
          </w:tcPr>
          <w:p w:rsidR="003E6844" w:rsidRPr="003F3216" w:rsidRDefault="003E6844" w:rsidP="00032849">
            <w:pPr>
              <w:spacing w:line="360" w:lineRule="exact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332" w:type="dxa"/>
            <w:gridSpan w:val="3"/>
            <w:vAlign w:val="center"/>
          </w:tcPr>
          <w:p w:rsidR="003E6844" w:rsidRPr="003F3216" w:rsidRDefault="003E6844" w:rsidP="003E6844">
            <w:pPr>
              <w:spacing w:line="360" w:lineRule="exact"/>
              <w:rPr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</w:tr>
      <w:tr w:rsidR="003E6844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3E6844" w:rsidRPr="00426D85" w:rsidRDefault="003E6844" w:rsidP="003E6844">
            <w:pPr>
              <w:spacing w:after="0"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17</w:t>
            </w:r>
          </w:p>
        </w:tc>
        <w:tc>
          <w:tcPr>
            <w:tcW w:w="1601" w:type="dxa"/>
            <w:gridSpan w:val="2"/>
          </w:tcPr>
          <w:p w:rsidR="003E6844" w:rsidRPr="00376AA3" w:rsidRDefault="003E6844" w:rsidP="003E6844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数据库资料撷取与分析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567" w:type="dxa"/>
          </w:tcPr>
          <w:p w:rsidR="003E6844" w:rsidRPr="00552DB5" w:rsidRDefault="003E6844" w:rsidP="003E6844">
            <w:pPr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552DB5">
              <w:rPr>
                <w:rFonts w:asciiTheme="minorEastAsia" w:eastAsiaTheme="minorEastAsia" w:hAnsiTheme="minorEastAsia" w:hint="eastAsia"/>
                <w:sz w:val="21"/>
                <w:szCs w:val="21"/>
              </w:rPr>
              <w:t>3</w:t>
            </w:r>
          </w:p>
        </w:tc>
        <w:tc>
          <w:tcPr>
            <w:tcW w:w="2835" w:type="dxa"/>
            <w:gridSpan w:val="2"/>
          </w:tcPr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利用绘制的图与统计估计结果进行预测分析。</w:t>
            </w:r>
          </w:p>
          <w:p w:rsidR="003E6844" w:rsidRPr="00552DB5" w:rsidRDefault="003E6844" w:rsidP="003E6844">
            <w:pP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解读图形趋势与估计结果、判断估计结果优劣。</w:t>
            </w:r>
          </w:p>
        </w:tc>
        <w:tc>
          <w:tcPr>
            <w:tcW w:w="1418" w:type="dxa"/>
            <w:vAlign w:val="center"/>
          </w:tcPr>
          <w:p w:rsidR="003E6844" w:rsidRPr="006506A0" w:rsidRDefault="003E6844" w:rsidP="00032849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332" w:type="dxa"/>
            <w:gridSpan w:val="3"/>
            <w:vAlign w:val="center"/>
          </w:tcPr>
          <w:p w:rsidR="003E6844" w:rsidRPr="006506A0" w:rsidRDefault="003E6844" w:rsidP="003E684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6506A0">
              <w:rPr>
                <w:rFonts w:eastAsiaTheme="minorEastAsia"/>
                <w:sz w:val="21"/>
                <w:szCs w:val="21"/>
                <w:lang w:eastAsia="zh-CN"/>
              </w:rPr>
              <w:t>讲授、讨论与课堂练习</w:t>
            </w:r>
          </w:p>
        </w:tc>
      </w:tr>
      <w:tr w:rsidR="003E6844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1601" w:type="dxa"/>
            <w:gridSpan w:val="2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567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1418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2332" w:type="dxa"/>
            <w:gridSpan w:val="3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</w:tr>
      <w:tr w:rsidR="003E6844" w:rsidRPr="006506A0" w:rsidTr="00032849">
        <w:trPr>
          <w:trHeight w:val="340"/>
          <w:jc w:val="center"/>
        </w:trPr>
        <w:tc>
          <w:tcPr>
            <w:tcW w:w="648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1601" w:type="dxa"/>
            <w:gridSpan w:val="2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567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1418" w:type="dxa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2332" w:type="dxa"/>
            <w:gridSpan w:val="3"/>
            <w:vAlign w:val="center"/>
          </w:tcPr>
          <w:p w:rsidR="003E6844" w:rsidRPr="006506A0" w:rsidRDefault="003E6844" w:rsidP="003E6844">
            <w:pPr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</w:tr>
      <w:tr w:rsidR="003E6844" w:rsidRPr="006506A0" w:rsidTr="00735FDE">
        <w:trPr>
          <w:trHeight w:val="340"/>
          <w:jc w:val="center"/>
        </w:trPr>
        <w:tc>
          <w:tcPr>
            <w:tcW w:w="9401" w:type="dxa"/>
            <w:gridSpan w:val="10"/>
            <w:shd w:val="clear" w:color="auto" w:fill="C0C0C0"/>
            <w:vAlign w:val="center"/>
          </w:tcPr>
          <w:p w:rsidR="003E6844" w:rsidRPr="006506A0" w:rsidRDefault="003E6844" w:rsidP="003E6844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成绩评定方法及标准</w:t>
            </w:r>
          </w:p>
        </w:tc>
      </w:tr>
      <w:tr w:rsidR="003E6844" w:rsidRPr="006506A0" w:rsidTr="00631FA7">
        <w:trPr>
          <w:trHeight w:val="340"/>
          <w:jc w:val="center"/>
        </w:trPr>
        <w:tc>
          <w:tcPr>
            <w:tcW w:w="2007" w:type="dxa"/>
            <w:gridSpan w:val="2"/>
            <w:vAlign w:val="center"/>
          </w:tcPr>
          <w:p w:rsidR="003E6844" w:rsidRPr="006506A0" w:rsidRDefault="003E6844" w:rsidP="003E6844">
            <w:pPr>
              <w:snapToGrid w:val="0"/>
              <w:spacing w:after="0" w:line="360" w:lineRule="exact"/>
              <w:jc w:val="center"/>
              <w:rPr>
                <w:rFonts w:eastAsia="SimSun"/>
                <w:b/>
                <w:sz w:val="21"/>
                <w:szCs w:val="21"/>
                <w:lang w:eastAsia="zh-CN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考核</w:t>
            </w:r>
            <w:r w:rsidRPr="006506A0">
              <w:rPr>
                <w:rFonts w:eastAsia="SimSun"/>
                <w:b/>
                <w:sz w:val="21"/>
                <w:szCs w:val="21"/>
                <w:lang w:eastAsia="zh-CN"/>
              </w:rPr>
              <w:t>形式</w:t>
            </w:r>
          </w:p>
        </w:tc>
        <w:tc>
          <w:tcPr>
            <w:tcW w:w="5811" w:type="dxa"/>
            <w:gridSpan w:val="6"/>
            <w:vAlign w:val="center"/>
          </w:tcPr>
          <w:p w:rsidR="003E6844" w:rsidRPr="006506A0" w:rsidRDefault="003E6844" w:rsidP="003E6844">
            <w:pPr>
              <w:snapToGrid w:val="0"/>
              <w:spacing w:after="0" w:line="360" w:lineRule="exact"/>
              <w:ind w:left="180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评价标准</w:t>
            </w:r>
          </w:p>
        </w:tc>
        <w:tc>
          <w:tcPr>
            <w:tcW w:w="1583" w:type="dxa"/>
            <w:gridSpan w:val="2"/>
            <w:vAlign w:val="center"/>
          </w:tcPr>
          <w:p w:rsidR="003E6844" w:rsidRPr="006506A0" w:rsidRDefault="003E6844" w:rsidP="003E6844">
            <w:pPr>
              <w:snapToGrid w:val="0"/>
              <w:spacing w:after="0" w:line="360" w:lineRule="exact"/>
              <w:ind w:left="180"/>
              <w:jc w:val="center"/>
              <w:rPr>
                <w:rFonts w:eastAsia="SimSun"/>
                <w:b/>
                <w:sz w:val="21"/>
                <w:szCs w:val="21"/>
              </w:rPr>
            </w:pPr>
            <w:r w:rsidRPr="006506A0">
              <w:rPr>
                <w:rFonts w:eastAsia="SimSun"/>
                <w:b/>
                <w:sz w:val="21"/>
                <w:szCs w:val="21"/>
              </w:rPr>
              <w:t>权重</w:t>
            </w:r>
          </w:p>
        </w:tc>
      </w:tr>
      <w:tr w:rsidR="003E6844" w:rsidRPr="006506A0" w:rsidTr="00631FA7">
        <w:trPr>
          <w:trHeight w:val="340"/>
          <w:jc w:val="center"/>
        </w:trPr>
        <w:tc>
          <w:tcPr>
            <w:tcW w:w="2007" w:type="dxa"/>
            <w:gridSpan w:val="2"/>
            <w:vAlign w:val="center"/>
          </w:tcPr>
          <w:p w:rsidR="003E6844" w:rsidRPr="00EB62DC" w:rsidRDefault="003E6844" w:rsidP="003E6844">
            <w:pPr>
              <w:snapToGrid w:val="0"/>
              <w:spacing w:after="0" w:line="360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EB62DC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平时成绩</w:t>
            </w:r>
          </w:p>
        </w:tc>
        <w:tc>
          <w:tcPr>
            <w:tcW w:w="5811" w:type="dxa"/>
            <w:gridSpan w:val="6"/>
            <w:vAlign w:val="center"/>
          </w:tcPr>
          <w:p w:rsidR="003E6844" w:rsidRPr="00FD1647" w:rsidRDefault="003E6844" w:rsidP="003E6844">
            <w:pPr>
              <w:pStyle w:val="ab"/>
              <w:spacing w:before="0" w:beforeAutospacing="0" w:after="0" w:afterAutospacing="0" w:line="360" w:lineRule="exact"/>
              <w:jc w:val="both"/>
              <w:rPr>
                <w:rFonts w:asciiTheme="minorEastAsia" w:eastAsia="PMingLiU" w:hAnsiTheme="minorEastAsia" w:cs="Arial"/>
                <w:sz w:val="21"/>
                <w:szCs w:val="21"/>
              </w:rPr>
            </w:pPr>
            <w:r w:rsidRPr="00EB62DC">
              <w:rPr>
                <w:rFonts w:asciiTheme="minorEastAsia" w:eastAsiaTheme="minorEastAsia" w:hAnsiTheme="minorEastAsia" w:cs="Arial" w:hint="eastAsia"/>
                <w:bCs/>
                <w:color w:val="000000" w:themeColor="text1"/>
                <w:kern w:val="2"/>
                <w:sz w:val="21"/>
                <w:szCs w:val="21"/>
              </w:rPr>
              <w:t>不迟到、不早退、不旷</w:t>
            </w:r>
            <w:r>
              <w:rPr>
                <w:rFonts w:asciiTheme="minorEastAsia" w:eastAsiaTheme="minorEastAsia" w:hAnsiTheme="minorEastAsia" w:cs="Arial" w:hint="eastAsia"/>
                <w:bCs/>
                <w:color w:val="000000" w:themeColor="text1"/>
                <w:kern w:val="2"/>
                <w:sz w:val="21"/>
                <w:szCs w:val="21"/>
              </w:rPr>
              <w:t>课、不滑手机、不饮食；课前准备充分，课堂积极发言、课堂习题演练、上机演练。</w:t>
            </w:r>
          </w:p>
        </w:tc>
        <w:tc>
          <w:tcPr>
            <w:tcW w:w="1583" w:type="dxa"/>
            <w:gridSpan w:val="2"/>
            <w:vAlign w:val="center"/>
          </w:tcPr>
          <w:p w:rsidR="003E6844" w:rsidRPr="008252E4" w:rsidRDefault="003E6844" w:rsidP="00032849">
            <w:pPr>
              <w:snapToGrid w:val="0"/>
              <w:spacing w:after="0" w:line="360" w:lineRule="exact"/>
              <w:ind w:left="180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0.3</w:t>
            </w:r>
          </w:p>
        </w:tc>
      </w:tr>
      <w:tr w:rsidR="003E6844" w:rsidRPr="006506A0" w:rsidTr="00631FA7">
        <w:trPr>
          <w:trHeight w:val="340"/>
          <w:jc w:val="center"/>
        </w:trPr>
        <w:tc>
          <w:tcPr>
            <w:tcW w:w="2007" w:type="dxa"/>
            <w:gridSpan w:val="2"/>
            <w:vAlign w:val="center"/>
          </w:tcPr>
          <w:p w:rsidR="003E6844" w:rsidRPr="00EB62DC" w:rsidRDefault="003E6844" w:rsidP="003E6844">
            <w:pPr>
              <w:snapToGrid w:val="0"/>
              <w:spacing w:after="0" w:line="360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EB62DC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期中考试</w:t>
            </w:r>
          </w:p>
        </w:tc>
        <w:tc>
          <w:tcPr>
            <w:tcW w:w="5811" w:type="dxa"/>
            <w:gridSpan w:val="6"/>
            <w:vAlign w:val="center"/>
          </w:tcPr>
          <w:p w:rsidR="003E6844" w:rsidRPr="00EB62DC" w:rsidRDefault="003E6844" w:rsidP="003E6844">
            <w:pPr>
              <w:pStyle w:val="ab"/>
              <w:spacing w:before="0" w:beforeAutospacing="0" w:after="0" w:afterAutospacing="0" w:line="360" w:lineRule="exact"/>
              <w:jc w:val="both"/>
              <w:rPr>
                <w:rFonts w:asciiTheme="minorEastAsia" w:eastAsiaTheme="minorEastAsia" w:hAnsiTheme="minorEastAsia" w:cs="Arial"/>
                <w:sz w:val="36"/>
                <w:szCs w:val="36"/>
              </w:rPr>
            </w:pPr>
            <w:r w:rsidRPr="00EB62DC">
              <w:rPr>
                <w:rFonts w:asciiTheme="minorEastAsia" w:eastAsiaTheme="minorEastAsia" w:hAnsiTheme="minorEastAsia" w:hint="eastAsia"/>
                <w:sz w:val="21"/>
                <w:szCs w:val="21"/>
              </w:rPr>
              <w:t>根据评分标准评定分数（百分制）</w:t>
            </w:r>
          </w:p>
        </w:tc>
        <w:tc>
          <w:tcPr>
            <w:tcW w:w="1583" w:type="dxa"/>
            <w:gridSpan w:val="2"/>
            <w:vAlign w:val="center"/>
          </w:tcPr>
          <w:p w:rsidR="003E6844" w:rsidRPr="008252E4" w:rsidRDefault="00032849" w:rsidP="00032849">
            <w:pPr>
              <w:snapToGrid w:val="0"/>
              <w:spacing w:after="0" w:line="360" w:lineRule="exact"/>
              <w:ind w:left="180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0.</w:t>
            </w:r>
            <w:r>
              <w:rPr>
                <w:sz w:val="21"/>
                <w:szCs w:val="21"/>
                <w:lang w:eastAsia="zh-TW"/>
              </w:rPr>
              <w:t>3</w:t>
            </w:r>
          </w:p>
        </w:tc>
      </w:tr>
      <w:tr w:rsidR="003E6844" w:rsidRPr="006506A0" w:rsidTr="00631FA7">
        <w:trPr>
          <w:trHeight w:val="340"/>
          <w:jc w:val="center"/>
        </w:trPr>
        <w:tc>
          <w:tcPr>
            <w:tcW w:w="2007" w:type="dxa"/>
            <w:gridSpan w:val="2"/>
            <w:vAlign w:val="center"/>
          </w:tcPr>
          <w:p w:rsidR="003E6844" w:rsidRPr="00EB62DC" w:rsidRDefault="003E6844" w:rsidP="003E6844">
            <w:pPr>
              <w:snapToGrid w:val="0"/>
              <w:spacing w:after="0" w:line="360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EB62DC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期末考试</w:t>
            </w:r>
          </w:p>
        </w:tc>
        <w:tc>
          <w:tcPr>
            <w:tcW w:w="5811" w:type="dxa"/>
            <w:gridSpan w:val="6"/>
            <w:vAlign w:val="center"/>
          </w:tcPr>
          <w:p w:rsidR="003E6844" w:rsidRPr="00EB62DC" w:rsidRDefault="003E6844" w:rsidP="003E6844">
            <w:pPr>
              <w:snapToGrid w:val="0"/>
              <w:spacing w:after="0" w:line="360" w:lineRule="exac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EB62DC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根据评分标准评定分数（百分制）</w:t>
            </w:r>
          </w:p>
        </w:tc>
        <w:tc>
          <w:tcPr>
            <w:tcW w:w="1583" w:type="dxa"/>
            <w:gridSpan w:val="2"/>
            <w:vAlign w:val="center"/>
          </w:tcPr>
          <w:p w:rsidR="003E6844" w:rsidRPr="008252E4" w:rsidRDefault="00032849" w:rsidP="00032849">
            <w:pPr>
              <w:snapToGrid w:val="0"/>
              <w:spacing w:after="0" w:line="360" w:lineRule="exact"/>
              <w:ind w:left="180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0.2</w:t>
            </w:r>
          </w:p>
        </w:tc>
      </w:tr>
      <w:tr w:rsidR="003E6844" w:rsidRPr="006506A0" w:rsidTr="00631FA7">
        <w:trPr>
          <w:trHeight w:val="340"/>
          <w:jc w:val="center"/>
        </w:trPr>
        <w:tc>
          <w:tcPr>
            <w:tcW w:w="2007" w:type="dxa"/>
            <w:gridSpan w:val="2"/>
            <w:vAlign w:val="center"/>
          </w:tcPr>
          <w:p w:rsidR="003E6844" w:rsidRPr="003E6844" w:rsidRDefault="003E6844" w:rsidP="003E6844">
            <w:pPr>
              <w:snapToGrid w:val="0"/>
              <w:spacing w:after="0" w:line="360" w:lineRule="exact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期末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书面报告</w:t>
            </w:r>
          </w:p>
        </w:tc>
        <w:tc>
          <w:tcPr>
            <w:tcW w:w="5811" w:type="dxa"/>
            <w:gridSpan w:val="6"/>
            <w:vAlign w:val="center"/>
          </w:tcPr>
          <w:p w:rsidR="003E6844" w:rsidRPr="006506A0" w:rsidRDefault="003E6844" w:rsidP="003E6844">
            <w:pPr>
              <w:snapToGrid w:val="0"/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  <w:r w:rsidRPr="00EB62DC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根据评分标准评定分数（百分制）</w:t>
            </w:r>
          </w:p>
        </w:tc>
        <w:tc>
          <w:tcPr>
            <w:tcW w:w="1583" w:type="dxa"/>
            <w:gridSpan w:val="2"/>
            <w:vAlign w:val="center"/>
          </w:tcPr>
          <w:p w:rsidR="003E6844" w:rsidRPr="00032849" w:rsidRDefault="00032849" w:rsidP="00032849">
            <w:pPr>
              <w:snapToGrid w:val="0"/>
              <w:spacing w:after="0" w:line="360" w:lineRule="exact"/>
              <w:ind w:left="180"/>
              <w:jc w:val="center"/>
              <w:rPr>
                <w:sz w:val="21"/>
                <w:szCs w:val="21"/>
                <w:lang w:eastAsia="zh-TW"/>
              </w:rPr>
            </w:pPr>
            <w:r>
              <w:rPr>
                <w:rFonts w:hint="eastAsia"/>
                <w:sz w:val="21"/>
                <w:szCs w:val="21"/>
                <w:lang w:eastAsia="zh-TW"/>
              </w:rPr>
              <w:t>0.2</w:t>
            </w:r>
          </w:p>
        </w:tc>
      </w:tr>
      <w:tr w:rsidR="003E6844" w:rsidRPr="006506A0" w:rsidTr="00631FA7">
        <w:trPr>
          <w:trHeight w:val="340"/>
          <w:jc w:val="center"/>
        </w:trPr>
        <w:tc>
          <w:tcPr>
            <w:tcW w:w="2007" w:type="dxa"/>
            <w:gridSpan w:val="2"/>
            <w:vAlign w:val="center"/>
          </w:tcPr>
          <w:p w:rsidR="003E6844" w:rsidRPr="006506A0" w:rsidRDefault="003E6844" w:rsidP="003E6844">
            <w:pPr>
              <w:snapToGrid w:val="0"/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5811" w:type="dxa"/>
            <w:gridSpan w:val="6"/>
            <w:vAlign w:val="center"/>
          </w:tcPr>
          <w:p w:rsidR="003E6844" w:rsidRPr="006506A0" w:rsidRDefault="003E6844" w:rsidP="003E6844">
            <w:pPr>
              <w:snapToGrid w:val="0"/>
              <w:spacing w:after="0" w:line="360" w:lineRule="exact"/>
              <w:rPr>
                <w:rFonts w:eastAsia="SimSun"/>
                <w:sz w:val="21"/>
                <w:szCs w:val="21"/>
                <w:lang w:eastAsia="zh-CN"/>
              </w:rPr>
            </w:pPr>
          </w:p>
        </w:tc>
        <w:tc>
          <w:tcPr>
            <w:tcW w:w="1583" w:type="dxa"/>
            <w:gridSpan w:val="2"/>
            <w:vAlign w:val="center"/>
          </w:tcPr>
          <w:p w:rsidR="003E6844" w:rsidRPr="00032849" w:rsidRDefault="003E6844" w:rsidP="003E6844">
            <w:pPr>
              <w:snapToGrid w:val="0"/>
              <w:spacing w:after="0" w:line="360" w:lineRule="exact"/>
              <w:ind w:left="180"/>
              <w:rPr>
                <w:sz w:val="21"/>
                <w:szCs w:val="21"/>
                <w:lang w:eastAsia="zh-TW"/>
              </w:rPr>
            </w:pPr>
          </w:p>
        </w:tc>
      </w:tr>
      <w:tr w:rsidR="003E6844" w:rsidRPr="00AF342D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3E6844" w:rsidRPr="00FD1647" w:rsidRDefault="003E6844" w:rsidP="003E6844">
            <w:pPr>
              <w:snapToGrid w:val="0"/>
              <w:spacing w:after="0" w:line="360" w:lineRule="exact"/>
              <w:ind w:left="180"/>
              <w:rPr>
                <w:b/>
                <w:sz w:val="21"/>
                <w:szCs w:val="21"/>
                <w:lang w:eastAsia="zh-TW"/>
              </w:rPr>
            </w:pPr>
            <w:r w:rsidRPr="00AF342D">
              <w:rPr>
                <w:rFonts w:eastAsia="SimSun"/>
                <w:b/>
                <w:sz w:val="21"/>
                <w:szCs w:val="21"/>
                <w:lang w:eastAsia="zh-CN"/>
              </w:rPr>
              <w:t>大纲编写时间：</w:t>
            </w:r>
            <w:r w:rsidRPr="00FD1647">
              <w:rPr>
                <w:rFonts w:hint="eastAsia"/>
                <w:sz w:val="21"/>
                <w:szCs w:val="21"/>
                <w:lang w:eastAsia="zh-TW"/>
              </w:rPr>
              <w:t>2019-03-11</w:t>
            </w:r>
          </w:p>
        </w:tc>
      </w:tr>
      <w:tr w:rsidR="003E6844" w:rsidRPr="00AF342D" w:rsidTr="00735FDE">
        <w:trPr>
          <w:trHeight w:val="2351"/>
          <w:jc w:val="center"/>
        </w:trPr>
        <w:tc>
          <w:tcPr>
            <w:tcW w:w="9401" w:type="dxa"/>
            <w:gridSpan w:val="10"/>
          </w:tcPr>
          <w:p w:rsidR="00C57669" w:rsidRDefault="00C57669" w:rsidP="00C57669">
            <w:pPr>
              <w:tabs>
                <w:tab w:val="left" w:pos="1440"/>
              </w:tabs>
              <w:spacing w:after="0" w:line="360" w:lineRule="exact"/>
              <w:jc w:val="left"/>
              <w:outlineLvl w:val="0"/>
              <w:rPr>
                <w:rFonts w:eastAsia="宋体"/>
                <w:b/>
                <w:szCs w:val="21"/>
                <w:lang w:eastAsia="zh-CN"/>
              </w:rPr>
            </w:pPr>
            <w:r>
              <w:rPr>
                <w:rFonts w:eastAsia="宋体" w:hint="eastAsia"/>
                <w:b/>
                <w:szCs w:val="21"/>
                <w:lang w:eastAsia="zh-CN"/>
              </w:rPr>
              <w:t>系（部）审查意见：</w:t>
            </w:r>
          </w:p>
          <w:p w:rsidR="00C57669" w:rsidRDefault="00C57669" w:rsidP="00C57669">
            <w:pPr>
              <w:spacing w:after="0" w:line="360" w:lineRule="exact"/>
              <w:ind w:firstLineChars="27" w:firstLine="57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ascii="PMingLiU" w:eastAsia="宋体" w:hAnsi="PMingLiU" w:hint="eastAsia"/>
                <w:b/>
                <w:sz w:val="21"/>
                <w:szCs w:val="21"/>
                <w:lang w:eastAsia="zh-CN"/>
              </w:rPr>
              <w:t xml:space="preserve">      </w:t>
            </w:r>
            <w:r>
              <w:rPr>
                <w:rFonts w:ascii="PMingLiU" w:eastAsia="宋体" w:hAnsi="PMingLiU" w:hint="eastAsia"/>
                <w:b/>
                <w:sz w:val="21"/>
                <w:szCs w:val="21"/>
                <w:lang w:eastAsia="zh-CN"/>
              </w:rPr>
              <w:t>符合人才培养计划目标，同意实行</w:t>
            </w:r>
          </w:p>
          <w:p w:rsidR="00C57669" w:rsidRDefault="00C57669" w:rsidP="00C57669">
            <w:pPr>
              <w:spacing w:after="0" w:line="360" w:lineRule="exact"/>
              <w:ind w:firstLineChars="27" w:firstLine="57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</w:p>
          <w:p w:rsidR="00C57669" w:rsidRDefault="00C57669" w:rsidP="00C5766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ascii="PMingLiU" w:hAnsi="PMingLiU" w:hint="eastAsia"/>
                <w:sz w:val="21"/>
                <w:szCs w:val="21"/>
                <w:lang w:eastAsia="zh-TW"/>
              </w:rPr>
              <w:t xml:space="preserve">                                     </w:t>
            </w:r>
          </w:p>
          <w:p w:rsidR="00C57669" w:rsidRDefault="00C57669" w:rsidP="00C57669">
            <w:pPr>
              <w:spacing w:after="0" w:line="360" w:lineRule="exact"/>
              <w:ind w:right="420"/>
              <w:rPr>
                <w:rFonts w:eastAsia="宋体"/>
                <w:sz w:val="21"/>
                <w:szCs w:val="21"/>
                <w:lang w:eastAsia="zh-CN"/>
              </w:rPr>
            </w:pPr>
          </w:p>
          <w:p w:rsidR="00C57669" w:rsidRDefault="00C57669" w:rsidP="00C57669">
            <w:pPr>
              <w:spacing w:after="0" w:line="360" w:lineRule="exact"/>
              <w:ind w:right="420"/>
              <w:jc w:val="righ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系（部）主任签名：谢松霖</w:t>
            </w:r>
            <w:r>
              <w:rPr>
                <w:rFonts w:eastAsia="宋体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PMingLiU" w:eastAsia="宋体" w:hAnsi="PMingLiU" w:hint="eastAsia"/>
                <w:sz w:val="21"/>
                <w:szCs w:val="21"/>
                <w:lang w:eastAsia="zh-CN"/>
              </w:rPr>
              <w:t xml:space="preserve">       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日期：</w:t>
            </w:r>
            <w:r>
              <w:rPr>
                <w:rFonts w:eastAsia="宋体"/>
                <w:sz w:val="21"/>
                <w:szCs w:val="21"/>
                <w:lang w:eastAsia="zh-CN"/>
              </w:rPr>
              <w:t>2019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年</w:t>
            </w:r>
            <w:r>
              <w:rPr>
                <w:rFonts w:eastAsia="宋体"/>
                <w:sz w:val="21"/>
                <w:szCs w:val="21"/>
                <w:lang w:eastAsia="zh-CN"/>
              </w:rPr>
              <w:t>3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月</w:t>
            </w:r>
            <w:r>
              <w:rPr>
                <w:rFonts w:eastAsia="宋体"/>
                <w:sz w:val="21"/>
                <w:szCs w:val="21"/>
                <w:lang w:eastAsia="zh-CN"/>
              </w:rPr>
              <w:t>18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>日</w:t>
            </w:r>
          </w:p>
          <w:p w:rsidR="003E6844" w:rsidRPr="00AF342D" w:rsidRDefault="003E6844" w:rsidP="003E6844">
            <w:pPr>
              <w:snapToGrid w:val="0"/>
              <w:spacing w:after="0" w:line="360" w:lineRule="exact"/>
              <w:ind w:left="180"/>
              <w:rPr>
                <w:rFonts w:eastAsia="SimSun"/>
                <w:sz w:val="21"/>
                <w:szCs w:val="21"/>
                <w:lang w:eastAsia="zh-CN"/>
              </w:rPr>
            </w:pPr>
          </w:p>
        </w:tc>
      </w:tr>
    </w:tbl>
    <w:p w:rsidR="003E2BAB" w:rsidRPr="009039A7" w:rsidRDefault="003E2BAB" w:rsidP="003E2BAB">
      <w:pPr>
        <w:spacing w:after="0" w:line="360" w:lineRule="exact"/>
        <w:ind w:left="1"/>
        <w:rPr>
          <w:rFonts w:eastAsiaTheme="minorEastAsia"/>
          <w:b/>
          <w:bCs/>
          <w:sz w:val="21"/>
          <w:szCs w:val="21"/>
          <w:lang w:eastAsia="zh-CN"/>
        </w:rPr>
      </w:pPr>
    </w:p>
    <w:sectPr w:rsidR="003E2BAB" w:rsidRPr="009039A7" w:rsidSect="00061F27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6C3C" w:rsidRDefault="00046C3C" w:rsidP="00896971">
      <w:pPr>
        <w:spacing w:after="0"/>
      </w:pPr>
      <w:r>
        <w:separator/>
      </w:r>
    </w:p>
  </w:endnote>
  <w:endnote w:type="continuationSeparator" w:id="1">
    <w:p w:rsidR="00046C3C" w:rsidRDefault="00046C3C" w:rsidP="0089697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RomanS"/>
    <w:charset w:val="00"/>
    <w:family w:val="auto"/>
    <w:pitch w:val="default"/>
    <w:sig w:usb0="00000000" w:usb1="00000000" w:usb2="00000000" w:usb3="00000000" w:csb0="0000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6C3C" w:rsidRDefault="00046C3C" w:rsidP="00896971">
      <w:pPr>
        <w:spacing w:after="0"/>
      </w:pPr>
      <w:r>
        <w:separator/>
      </w:r>
    </w:p>
  </w:footnote>
  <w:footnote w:type="continuationSeparator" w:id="1">
    <w:p w:rsidR="00046C3C" w:rsidRDefault="00046C3C" w:rsidP="00896971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8B5E33"/>
    <w:multiLevelType w:val="hybridMultilevel"/>
    <w:tmpl w:val="63F2ADF0"/>
    <w:lvl w:ilvl="0" w:tplc="D222F05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19823DAC"/>
    <w:multiLevelType w:val="hybridMultilevel"/>
    <w:tmpl w:val="B428F824"/>
    <w:lvl w:ilvl="0" w:tplc="9790FBEA">
      <w:start w:val="1"/>
      <w:numFmt w:val="decimal"/>
      <w:lvlText w:val="%1."/>
      <w:lvlJc w:val="left"/>
      <w:pPr>
        <w:ind w:left="782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2">
    <w:nsid w:val="21CC56DA"/>
    <w:multiLevelType w:val="multilevel"/>
    <w:tmpl w:val="21CC56DA"/>
    <w:lvl w:ilvl="0">
      <w:start w:val="1"/>
      <w:numFmt w:val="decimal"/>
      <w:lvlText w:val="%1."/>
      <w:lvlJc w:val="left"/>
      <w:pPr>
        <w:tabs>
          <w:tab w:val="left" w:pos="480"/>
        </w:tabs>
        <w:ind w:left="480" w:hanging="480"/>
      </w:pPr>
    </w:lvl>
    <w:lvl w:ilvl="1">
      <w:start w:val="1"/>
      <w:numFmt w:val="decimal"/>
      <w:lvlText w:val="2.%2."/>
      <w:lvlJc w:val="left"/>
      <w:pPr>
        <w:tabs>
          <w:tab w:val="left" w:pos="720"/>
        </w:tabs>
        <w:ind w:left="720" w:hanging="480"/>
      </w:pPr>
      <w:rPr>
        <w:rFonts w:hint="eastAsia"/>
      </w:rPr>
    </w:lvl>
    <w:lvl w:ilvl="2">
      <w:start w:val="1"/>
      <w:numFmt w:val="decimal"/>
      <w:lvlText w:val="%3."/>
      <w:legacy w:legacy="1" w:legacySpace="480" w:legacyIndent="360"/>
      <w:lvlJc w:val="left"/>
      <w:pPr>
        <w:ind w:left="840" w:hanging="360"/>
      </w:pPr>
    </w:lvl>
    <w:lvl w:ilvl="3">
      <w:start w:val="1"/>
      <w:numFmt w:val="decimal"/>
      <w:lvlText w:val="%4."/>
      <w:lvlJc w:val="left"/>
      <w:pPr>
        <w:tabs>
          <w:tab w:val="left" w:pos="1440"/>
        </w:tabs>
        <w:ind w:left="1440" w:hanging="480"/>
      </w:pPr>
    </w:lvl>
    <w:lvl w:ilvl="4">
      <w:start w:val="1"/>
      <w:numFmt w:val="ideographTraditional"/>
      <w:lvlText w:val="%5、"/>
      <w:lvlJc w:val="left"/>
      <w:pPr>
        <w:tabs>
          <w:tab w:val="left" w:pos="1920"/>
        </w:tabs>
        <w:ind w:left="1920" w:hanging="480"/>
      </w:pPr>
    </w:lvl>
    <w:lvl w:ilvl="5">
      <w:start w:val="1"/>
      <w:numFmt w:val="lowerRoman"/>
      <w:lvlText w:val="%6."/>
      <w:lvlJc w:val="right"/>
      <w:pPr>
        <w:tabs>
          <w:tab w:val="left" w:pos="2400"/>
        </w:tabs>
        <w:ind w:left="2400" w:hanging="48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480"/>
      </w:pPr>
    </w:lvl>
    <w:lvl w:ilvl="7">
      <w:start w:val="1"/>
      <w:numFmt w:val="ideographTraditional"/>
      <w:lvlText w:val="%8、"/>
      <w:lvlJc w:val="left"/>
      <w:pPr>
        <w:tabs>
          <w:tab w:val="left" w:pos="3360"/>
        </w:tabs>
        <w:ind w:left="3360" w:hanging="480"/>
      </w:pPr>
    </w:lvl>
    <w:lvl w:ilvl="8">
      <w:start w:val="1"/>
      <w:numFmt w:val="lowerRoman"/>
      <w:lvlText w:val="%9."/>
      <w:lvlJc w:val="right"/>
      <w:pPr>
        <w:tabs>
          <w:tab w:val="left" w:pos="3840"/>
        </w:tabs>
        <w:ind w:left="3840" w:hanging="480"/>
      </w:pPr>
    </w:lvl>
  </w:abstractNum>
  <w:abstractNum w:abstractNumId="3">
    <w:nsid w:val="586B7180"/>
    <w:multiLevelType w:val="singleLevel"/>
    <w:tmpl w:val="586B7180"/>
    <w:lvl w:ilvl="0">
      <w:start w:val="1"/>
      <w:numFmt w:val="decimal"/>
      <w:suff w:val="nothing"/>
      <w:lvlText w:val="%1、"/>
      <w:lvlJc w:val="left"/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LM0MbIwNLGwNLMwMTdX0lEKTi0uzszPAykwrAUAaoGWkCwAAAA="/>
  </w:docVars>
  <w:rsids>
    <w:rsidRoot w:val="2C23799B"/>
    <w:rsid w:val="000041EE"/>
    <w:rsid w:val="00032849"/>
    <w:rsid w:val="00035F8F"/>
    <w:rsid w:val="00046C3C"/>
    <w:rsid w:val="00061F27"/>
    <w:rsid w:val="0006698D"/>
    <w:rsid w:val="00087B74"/>
    <w:rsid w:val="000B626E"/>
    <w:rsid w:val="000C2D4A"/>
    <w:rsid w:val="000E0AE8"/>
    <w:rsid w:val="001040D2"/>
    <w:rsid w:val="00113022"/>
    <w:rsid w:val="00155E5A"/>
    <w:rsid w:val="00171228"/>
    <w:rsid w:val="001B2F66"/>
    <w:rsid w:val="001B31E9"/>
    <w:rsid w:val="001D28E8"/>
    <w:rsid w:val="001F20BC"/>
    <w:rsid w:val="001F3ABD"/>
    <w:rsid w:val="002111AE"/>
    <w:rsid w:val="00227119"/>
    <w:rsid w:val="00291611"/>
    <w:rsid w:val="00295970"/>
    <w:rsid w:val="002A251B"/>
    <w:rsid w:val="002B4A19"/>
    <w:rsid w:val="002C0D8F"/>
    <w:rsid w:val="002E27E1"/>
    <w:rsid w:val="003044FA"/>
    <w:rsid w:val="0037561C"/>
    <w:rsid w:val="00376AA3"/>
    <w:rsid w:val="003C66D8"/>
    <w:rsid w:val="003E2BAB"/>
    <w:rsid w:val="003E66A6"/>
    <w:rsid w:val="003E6844"/>
    <w:rsid w:val="003F3216"/>
    <w:rsid w:val="00414FC8"/>
    <w:rsid w:val="00426D85"/>
    <w:rsid w:val="00446C7C"/>
    <w:rsid w:val="00457E42"/>
    <w:rsid w:val="004A41D3"/>
    <w:rsid w:val="004B3994"/>
    <w:rsid w:val="004D29DE"/>
    <w:rsid w:val="004E0481"/>
    <w:rsid w:val="004E7804"/>
    <w:rsid w:val="005109ED"/>
    <w:rsid w:val="005639AB"/>
    <w:rsid w:val="005805E8"/>
    <w:rsid w:val="00585D0C"/>
    <w:rsid w:val="005911D3"/>
    <w:rsid w:val="005C06E0"/>
    <w:rsid w:val="005F174F"/>
    <w:rsid w:val="00631FA7"/>
    <w:rsid w:val="0063410F"/>
    <w:rsid w:val="006506A0"/>
    <w:rsid w:val="00652BFB"/>
    <w:rsid w:val="0065651C"/>
    <w:rsid w:val="0067639D"/>
    <w:rsid w:val="006A7ED1"/>
    <w:rsid w:val="00735FDE"/>
    <w:rsid w:val="00770F0D"/>
    <w:rsid w:val="00776AF2"/>
    <w:rsid w:val="00785779"/>
    <w:rsid w:val="007A154B"/>
    <w:rsid w:val="008147FF"/>
    <w:rsid w:val="00815F78"/>
    <w:rsid w:val="008252E4"/>
    <w:rsid w:val="008512DF"/>
    <w:rsid w:val="00855020"/>
    <w:rsid w:val="00885EED"/>
    <w:rsid w:val="00892ADC"/>
    <w:rsid w:val="00896971"/>
    <w:rsid w:val="008B08DD"/>
    <w:rsid w:val="008B4200"/>
    <w:rsid w:val="008F6642"/>
    <w:rsid w:val="009039A7"/>
    <w:rsid w:val="00907E3A"/>
    <w:rsid w:val="00917C66"/>
    <w:rsid w:val="00930C61"/>
    <w:rsid w:val="009349EE"/>
    <w:rsid w:val="009A2B5C"/>
    <w:rsid w:val="009B3EAE"/>
    <w:rsid w:val="009C3354"/>
    <w:rsid w:val="009D3079"/>
    <w:rsid w:val="009F7907"/>
    <w:rsid w:val="00A41C45"/>
    <w:rsid w:val="00A84D68"/>
    <w:rsid w:val="00A85774"/>
    <w:rsid w:val="00AA199F"/>
    <w:rsid w:val="00AB00C2"/>
    <w:rsid w:val="00AE48DD"/>
    <w:rsid w:val="00AF342D"/>
    <w:rsid w:val="00B05FEC"/>
    <w:rsid w:val="00B82E41"/>
    <w:rsid w:val="00BB35F5"/>
    <w:rsid w:val="00C06D81"/>
    <w:rsid w:val="00C41D05"/>
    <w:rsid w:val="00C479CB"/>
    <w:rsid w:val="00C57669"/>
    <w:rsid w:val="00C705DD"/>
    <w:rsid w:val="00C76FA2"/>
    <w:rsid w:val="00CA1AB8"/>
    <w:rsid w:val="00CC4A46"/>
    <w:rsid w:val="00CD2F8F"/>
    <w:rsid w:val="00D268B2"/>
    <w:rsid w:val="00D45246"/>
    <w:rsid w:val="00D62B41"/>
    <w:rsid w:val="00DA2D3F"/>
    <w:rsid w:val="00DB45CF"/>
    <w:rsid w:val="00DB5724"/>
    <w:rsid w:val="00DF5C03"/>
    <w:rsid w:val="00DF5E07"/>
    <w:rsid w:val="00E02949"/>
    <w:rsid w:val="00E0505F"/>
    <w:rsid w:val="00E413E8"/>
    <w:rsid w:val="00E53E23"/>
    <w:rsid w:val="00E700A5"/>
    <w:rsid w:val="00EB308C"/>
    <w:rsid w:val="00EB62DC"/>
    <w:rsid w:val="00EC2295"/>
    <w:rsid w:val="00ED3FCA"/>
    <w:rsid w:val="00F31667"/>
    <w:rsid w:val="00F617C2"/>
    <w:rsid w:val="00F91445"/>
    <w:rsid w:val="00F96D96"/>
    <w:rsid w:val="00FA0724"/>
    <w:rsid w:val="00FD1647"/>
    <w:rsid w:val="00FE22C8"/>
    <w:rsid w:val="28AD1D92"/>
    <w:rsid w:val="2C23799B"/>
    <w:rsid w:val="62602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34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28E8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8E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出段落1"/>
    <w:basedOn w:val="a"/>
    <w:uiPriority w:val="34"/>
    <w:qFormat/>
    <w:rsid w:val="001D28E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1D28E8"/>
    <w:rPr>
      <w:rFonts w:ascii="CIDFont + F2" w:eastAsia="CIDFont + F2" w:hAnsi="CIDFont + F2" w:cs="CIDFont + F2"/>
      <w:color w:val="000000"/>
      <w:sz w:val="20"/>
      <w:szCs w:val="20"/>
    </w:rPr>
  </w:style>
  <w:style w:type="paragraph" w:styleId="a4">
    <w:name w:val="header"/>
    <w:basedOn w:val="a"/>
    <w:link w:val="Char"/>
    <w:rsid w:val="00896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96971"/>
    <w:rPr>
      <w:rFonts w:eastAsia="PMingLiU"/>
      <w:sz w:val="18"/>
      <w:szCs w:val="18"/>
      <w:lang w:eastAsia="en-US"/>
    </w:rPr>
  </w:style>
  <w:style w:type="paragraph" w:styleId="a5">
    <w:name w:val="footer"/>
    <w:basedOn w:val="a"/>
    <w:link w:val="Char0"/>
    <w:rsid w:val="008969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96971"/>
    <w:rPr>
      <w:rFonts w:eastAsia="PMingLiU"/>
      <w:sz w:val="18"/>
      <w:szCs w:val="18"/>
      <w:lang w:eastAsia="en-US"/>
    </w:rPr>
  </w:style>
  <w:style w:type="paragraph" w:styleId="a6">
    <w:name w:val="List Paragraph"/>
    <w:basedOn w:val="a"/>
    <w:uiPriority w:val="34"/>
    <w:unhideWhenUsed/>
    <w:qFormat/>
    <w:rsid w:val="008147FF"/>
    <w:pPr>
      <w:ind w:firstLineChars="200" w:firstLine="420"/>
    </w:pPr>
  </w:style>
  <w:style w:type="paragraph" w:styleId="a7">
    <w:name w:val="Balloon Text"/>
    <w:basedOn w:val="a"/>
    <w:link w:val="Char1"/>
    <w:rsid w:val="003044FA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7"/>
    <w:rsid w:val="003044FA"/>
    <w:rPr>
      <w:rFonts w:eastAsia="PMingLiU"/>
      <w:sz w:val="18"/>
      <w:szCs w:val="18"/>
      <w:lang w:eastAsia="en-US"/>
    </w:rPr>
  </w:style>
  <w:style w:type="character" w:styleId="a8">
    <w:name w:val="Hyperlink"/>
    <w:basedOn w:val="a0"/>
    <w:rsid w:val="00907E3A"/>
    <w:rPr>
      <w:color w:val="0563C1" w:themeColor="hyperlink"/>
      <w:u w:val="single"/>
    </w:rPr>
  </w:style>
  <w:style w:type="character" w:styleId="a9">
    <w:name w:val="Emphasis"/>
    <w:basedOn w:val="a0"/>
    <w:uiPriority w:val="20"/>
    <w:qFormat/>
    <w:rsid w:val="00AF342D"/>
    <w:rPr>
      <w:i/>
      <w:iCs/>
    </w:rPr>
  </w:style>
  <w:style w:type="character" w:styleId="aa">
    <w:name w:val="FollowedHyperlink"/>
    <w:basedOn w:val="a0"/>
    <w:rsid w:val="002B4A19"/>
    <w:rPr>
      <w:color w:val="954F72" w:themeColor="followedHyperlink"/>
      <w:u w:val="single"/>
    </w:rPr>
  </w:style>
  <w:style w:type="paragraph" w:styleId="ab">
    <w:name w:val="Normal (Web)"/>
    <w:basedOn w:val="a"/>
    <w:uiPriority w:val="99"/>
    <w:unhideWhenUsed/>
    <w:rsid w:val="008252E4"/>
    <w:pPr>
      <w:spacing w:before="100" w:beforeAutospacing="1" w:after="100" w:afterAutospacing="1"/>
      <w:jc w:val="left"/>
    </w:pPr>
    <w:rPr>
      <w:rFonts w:ascii="SimSun" w:eastAsia="SimSun" w:hAnsi="SimSun" w:cs="SimSun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2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7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2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32F411A-712E-492B-A761-7F38A3B78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4</Words>
  <Characters>2537</Characters>
  <Application>Microsoft Office Word</Application>
  <DocSecurity>0</DocSecurity>
  <Lines>21</Lines>
  <Paragraphs>5</Paragraphs>
  <ScaleCrop>false</ScaleCrop>
  <Company>Microsoft</Company>
  <LinksUpToDate>false</LinksUpToDate>
  <CharactersWithSpaces>2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Chinese User</cp:lastModifiedBy>
  <cp:revision>3</cp:revision>
  <cp:lastPrinted>2019-02-27T02:04:00Z</cp:lastPrinted>
  <dcterms:created xsi:type="dcterms:W3CDTF">2019-03-19T15:07:00Z</dcterms:created>
  <dcterms:modified xsi:type="dcterms:W3CDTF">2019-03-1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135</vt:lpwstr>
  </property>
</Properties>
</file>